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5348B" w14:textId="77777777" w:rsidR="007B1603" w:rsidRDefault="00000000">
      <w:pPr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>佛山大学《物联网通信技术课程》实验报告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231"/>
        <w:gridCol w:w="1679"/>
        <w:gridCol w:w="960"/>
        <w:gridCol w:w="1515"/>
        <w:gridCol w:w="1226"/>
        <w:gridCol w:w="1685"/>
      </w:tblGrid>
      <w:tr w:rsidR="007B1603" w14:paraId="28A8A987" w14:textId="77777777">
        <w:tc>
          <w:tcPr>
            <w:tcW w:w="1231" w:type="dxa"/>
          </w:tcPr>
          <w:p w14:paraId="2BCD86DF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320" w:type="dxa"/>
            <w:gridSpan w:val="3"/>
          </w:tcPr>
          <w:p w14:paraId="06BBF2B4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IPV6</w:t>
            </w:r>
            <w:r>
              <w:rPr>
                <w:rFonts w:hint="eastAsia"/>
                <w:szCs w:val="21"/>
              </w:rPr>
              <w:t>通信</w:t>
            </w:r>
          </w:p>
        </w:tc>
        <w:tc>
          <w:tcPr>
            <w:tcW w:w="1286" w:type="dxa"/>
            <w:vMerge w:val="restart"/>
            <w:vAlign w:val="center"/>
          </w:tcPr>
          <w:p w14:paraId="735AA71F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685" w:type="dxa"/>
            <w:vMerge w:val="restart"/>
            <w:vAlign w:val="center"/>
          </w:tcPr>
          <w:p w14:paraId="77CA5841" w14:textId="77777777" w:rsidR="007B1603" w:rsidRDefault="007B1603">
            <w:pPr>
              <w:jc w:val="center"/>
              <w:rPr>
                <w:szCs w:val="21"/>
              </w:rPr>
            </w:pPr>
          </w:p>
        </w:tc>
      </w:tr>
      <w:tr w:rsidR="007B1603" w14:paraId="313DBE35" w14:textId="77777777">
        <w:tc>
          <w:tcPr>
            <w:tcW w:w="1231" w:type="dxa"/>
          </w:tcPr>
          <w:p w14:paraId="697C79E1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320" w:type="dxa"/>
            <w:gridSpan w:val="3"/>
          </w:tcPr>
          <w:p w14:paraId="675CA4C5" w14:textId="3132F221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物联网工程</w:t>
            </w:r>
            <w:r w:rsidR="00F667B7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班</w:t>
            </w:r>
          </w:p>
        </w:tc>
        <w:tc>
          <w:tcPr>
            <w:tcW w:w="1286" w:type="dxa"/>
            <w:vMerge/>
          </w:tcPr>
          <w:p w14:paraId="682A1951" w14:textId="77777777" w:rsidR="007B1603" w:rsidRDefault="007B1603">
            <w:pPr>
              <w:jc w:val="center"/>
              <w:rPr>
                <w:szCs w:val="21"/>
              </w:rPr>
            </w:pPr>
          </w:p>
        </w:tc>
        <w:tc>
          <w:tcPr>
            <w:tcW w:w="1685" w:type="dxa"/>
            <w:vMerge/>
          </w:tcPr>
          <w:p w14:paraId="321A2D04" w14:textId="77777777" w:rsidR="007B1603" w:rsidRDefault="007B1603">
            <w:pPr>
              <w:jc w:val="center"/>
              <w:rPr>
                <w:szCs w:val="21"/>
              </w:rPr>
            </w:pPr>
          </w:p>
        </w:tc>
      </w:tr>
      <w:tr w:rsidR="007B1603" w14:paraId="7F0A1703" w14:textId="77777777">
        <w:tc>
          <w:tcPr>
            <w:tcW w:w="1231" w:type="dxa"/>
          </w:tcPr>
          <w:p w14:paraId="28B6C33C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714" w:type="dxa"/>
          </w:tcPr>
          <w:p w14:paraId="066C8F52" w14:textId="28C38F22" w:rsidR="007B1603" w:rsidRDefault="007B1603">
            <w:pPr>
              <w:jc w:val="center"/>
              <w:rPr>
                <w:szCs w:val="21"/>
              </w:rPr>
            </w:pPr>
          </w:p>
        </w:tc>
        <w:tc>
          <w:tcPr>
            <w:tcW w:w="960" w:type="dxa"/>
          </w:tcPr>
          <w:p w14:paraId="0DC2EAF3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646" w:type="dxa"/>
          </w:tcPr>
          <w:p w14:paraId="09BC1B90" w14:textId="114E6723" w:rsidR="007B1603" w:rsidRDefault="007B1603">
            <w:pPr>
              <w:jc w:val="center"/>
              <w:rPr>
                <w:szCs w:val="21"/>
              </w:rPr>
            </w:pPr>
          </w:p>
        </w:tc>
        <w:tc>
          <w:tcPr>
            <w:tcW w:w="1286" w:type="dxa"/>
          </w:tcPr>
          <w:p w14:paraId="107A0808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685" w:type="dxa"/>
          </w:tcPr>
          <w:p w14:paraId="3492CE88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7B1603" w14:paraId="73B35A05" w14:textId="77777777">
        <w:tc>
          <w:tcPr>
            <w:tcW w:w="1231" w:type="dxa"/>
          </w:tcPr>
          <w:p w14:paraId="4121C59A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714" w:type="dxa"/>
          </w:tcPr>
          <w:p w14:paraId="47A673FF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陆海波</w:t>
            </w:r>
          </w:p>
        </w:tc>
        <w:tc>
          <w:tcPr>
            <w:tcW w:w="960" w:type="dxa"/>
          </w:tcPr>
          <w:p w14:paraId="57BCC950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1646" w:type="dxa"/>
          </w:tcPr>
          <w:p w14:paraId="0083ED70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验证性</w:t>
            </w:r>
          </w:p>
        </w:tc>
        <w:tc>
          <w:tcPr>
            <w:tcW w:w="1286" w:type="dxa"/>
          </w:tcPr>
          <w:p w14:paraId="6038A053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685" w:type="dxa"/>
          </w:tcPr>
          <w:p w14:paraId="776B8AA9" w14:textId="77777777" w:rsidR="007B1603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.12.07</w:t>
            </w:r>
          </w:p>
        </w:tc>
      </w:tr>
      <w:tr w:rsidR="007B1603" w14:paraId="607F7F2F" w14:textId="77777777">
        <w:tc>
          <w:tcPr>
            <w:tcW w:w="8522" w:type="dxa"/>
            <w:gridSpan w:val="6"/>
            <w:tcBorders>
              <w:bottom w:val="nil"/>
            </w:tcBorders>
          </w:tcPr>
          <w:p w14:paraId="42916FEC" w14:textId="77777777" w:rsidR="007B1603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7B1603" w14:paraId="02C729A8" w14:textId="77777777">
        <w:tc>
          <w:tcPr>
            <w:tcW w:w="8522" w:type="dxa"/>
            <w:gridSpan w:val="6"/>
            <w:tcBorders>
              <w:top w:val="nil"/>
            </w:tcBorders>
          </w:tcPr>
          <w:p w14:paraId="163F0EBC" w14:textId="77777777" w:rsidR="007B1603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学习低功耗无线传感网（</w:t>
            </w:r>
            <w:r>
              <w:rPr>
                <w:rFonts w:hint="eastAsia"/>
              </w:rPr>
              <w:t>IPV6</w:t>
            </w:r>
            <w:r>
              <w:rPr>
                <w:rFonts w:hint="eastAsia"/>
              </w:rPr>
              <w:t>）网络协议栈</w:t>
            </w:r>
          </w:p>
          <w:p w14:paraId="0C2501EA" w14:textId="77777777" w:rsidR="007B1603" w:rsidRDefault="00000000">
            <w:pPr>
              <w:jc w:val="left"/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学习基于</w:t>
            </w:r>
            <w:proofErr w:type="spellStart"/>
            <w:r>
              <w:rPr>
                <w:rFonts w:hint="eastAsia"/>
              </w:rPr>
              <w:t>contiki</w:t>
            </w:r>
            <w:proofErr w:type="spellEnd"/>
            <w:r>
              <w:rPr>
                <w:rFonts w:hint="eastAsia"/>
              </w:rPr>
              <w:t>系统</w:t>
            </w:r>
            <w:r>
              <w:rPr>
                <w:rFonts w:hint="eastAsia"/>
              </w:rPr>
              <w:t>Rime</w:t>
            </w:r>
            <w:r>
              <w:rPr>
                <w:rFonts w:hint="eastAsia"/>
              </w:rPr>
              <w:t>协议栈</w:t>
            </w:r>
          </w:p>
        </w:tc>
      </w:tr>
      <w:tr w:rsidR="007B1603" w14:paraId="63657951" w14:textId="77777777">
        <w:tc>
          <w:tcPr>
            <w:tcW w:w="8522" w:type="dxa"/>
            <w:gridSpan w:val="6"/>
            <w:tcBorders>
              <w:bottom w:val="nil"/>
            </w:tcBorders>
          </w:tcPr>
          <w:p w14:paraId="2D95B5A0" w14:textId="77777777" w:rsidR="007B1603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</w:tc>
      </w:tr>
      <w:tr w:rsidR="007B1603" w14:paraId="77FF33AE" w14:textId="77777777">
        <w:tc>
          <w:tcPr>
            <w:tcW w:w="8522" w:type="dxa"/>
            <w:gridSpan w:val="6"/>
            <w:tcBorders>
              <w:top w:val="nil"/>
            </w:tcBorders>
          </w:tcPr>
          <w:p w14:paraId="67A69F17" w14:textId="59B7DCE9" w:rsidR="009C4051" w:rsidRPr="009C4051" w:rsidRDefault="009C4051" w:rsidP="009C4051">
            <w:pPr>
              <w:tabs>
                <w:tab w:val="left" w:pos="1440"/>
              </w:tabs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1.</w:t>
            </w:r>
            <w:r w:rsidRPr="009C4051">
              <w:rPr>
                <w:rFonts w:ascii="宋体" w:hAnsi="宋体" w:cs="宋体" w:hint="eastAsia"/>
                <w:szCs w:val="21"/>
              </w:rPr>
              <w:t>启动IAR开发环境并加载指定的工程文件。工程文件路径为：配套光盘下的“源代码\物联网通信技术\实验8 IPV6通信实验-V20161122\project\</w:t>
            </w:r>
            <w:proofErr w:type="spellStart"/>
            <w:r w:rsidRPr="009C4051">
              <w:rPr>
                <w:rFonts w:ascii="宋体" w:hAnsi="宋体" w:cs="宋体" w:hint="eastAsia"/>
                <w:szCs w:val="21"/>
              </w:rPr>
              <w:t>iar</w:t>
            </w:r>
            <w:proofErr w:type="spellEnd"/>
            <w:r w:rsidRPr="009C4051">
              <w:rPr>
                <w:rFonts w:ascii="宋体" w:hAnsi="宋体" w:cs="宋体" w:hint="eastAsia"/>
                <w:szCs w:val="21"/>
              </w:rPr>
              <w:t>\simple\contiki_cc2530.eww”。</w:t>
            </w:r>
          </w:p>
          <w:p w14:paraId="66CDB473" w14:textId="2D9F777E" w:rsidR="007B1603" w:rsidRDefault="009C4051" w:rsidP="009C4051">
            <w:pPr>
              <w:tabs>
                <w:tab w:val="left" w:pos="1440"/>
              </w:tabs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2.</w:t>
            </w:r>
            <w:r w:rsidRPr="009C4051">
              <w:rPr>
                <w:rFonts w:ascii="宋体" w:hAnsi="宋体" w:cs="宋体" w:hint="eastAsia"/>
                <w:szCs w:val="21"/>
              </w:rPr>
              <w:t>实验包含两个独立的工作区，分别为“</w:t>
            </w:r>
            <w:proofErr w:type="spellStart"/>
            <w:r w:rsidRPr="009C4051">
              <w:rPr>
                <w:rFonts w:ascii="宋体" w:hAnsi="宋体" w:cs="宋体" w:hint="eastAsia"/>
                <w:szCs w:val="21"/>
              </w:rPr>
              <w:t>udp</w:t>
            </w:r>
            <w:proofErr w:type="spellEnd"/>
            <w:r w:rsidRPr="009C4051">
              <w:rPr>
                <w:rFonts w:ascii="宋体" w:hAnsi="宋体" w:cs="宋体" w:hint="eastAsia"/>
                <w:szCs w:val="21"/>
              </w:rPr>
              <w:t>-server”和“</w:t>
            </w:r>
            <w:proofErr w:type="spellStart"/>
            <w:r w:rsidRPr="009C4051">
              <w:rPr>
                <w:rFonts w:ascii="宋体" w:hAnsi="宋体" w:cs="宋体" w:hint="eastAsia"/>
                <w:szCs w:val="21"/>
              </w:rPr>
              <w:t>udp</w:t>
            </w:r>
            <w:proofErr w:type="spellEnd"/>
            <w:r w:rsidRPr="009C4051">
              <w:rPr>
                <w:rFonts w:ascii="宋体" w:hAnsi="宋体" w:cs="宋体" w:hint="eastAsia"/>
                <w:szCs w:val="21"/>
              </w:rPr>
              <w:t>-client”。首先，切换至“</w:t>
            </w:r>
            <w:proofErr w:type="spellStart"/>
            <w:r w:rsidRPr="009C4051">
              <w:rPr>
                <w:rFonts w:ascii="宋体" w:hAnsi="宋体" w:cs="宋体" w:hint="eastAsia"/>
                <w:szCs w:val="21"/>
              </w:rPr>
              <w:t>udp</w:t>
            </w:r>
            <w:proofErr w:type="spellEnd"/>
            <w:r w:rsidRPr="009C4051">
              <w:rPr>
                <w:rFonts w:ascii="宋体" w:hAnsi="宋体" w:cs="宋体" w:hint="eastAsia"/>
                <w:szCs w:val="21"/>
              </w:rPr>
              <w:t>-server”工作区，在项目树中找到并打开位于“platform-&gt;cc2530dk-&gt;</w:t>
            </w:r>
            <w:proofErr w:type="spellStart"/>
            <w:r w:rsidRPr="009C4051">
              <w:rPr>
                <w:rFonts w:ascii="宋体" w:hAnsi="宋体" w:cs="宋体" w:hint="eastAsia"/>
                <w:szCs w:val="21"/>
              </w:rPr>
              <w:t>contiki-main.c</w:t>
            </w:r>
            <w:proofErr w:type="spellEnd"/>
            <w:r w:rsidRPr="009C4051">
              <w:rPr>
                <w:rFonts w:ascii="宋体" w:hAnsi="宋体" w:cs="宋体" w:hint="eastAsia"/>
                <w:szCs w:val="21"/>
              </w:rPr>
              <w:t>”的源文件。在此文件中，取消#define UDP_CLIENT宏定义的注释状态，并确保#define UDP_SERVER宏定义处于启用状态，以便进行编译，具体操作请参考图4.1的指导。</w:t>
            </w:r>
          </w:p>
          <w:p w14:paraId="7C907E09" w14:textId="77777777" w:rsidR="007B1603" w:rsidRDefault="00000000">
            <w:pPr>
              <w:widowControl/>
              <w:jc w:val="center"/>
            </w:pPr>
            <w:r>
              <w:rPr>
                <w:rFonts w:ascii="宋体" w:hAnsi="宋体" w:cs="宋体"/>
                <w:kern w:val="0"/>
                <w:sz w:val="24"/>
                <w:lang w:bidi="ar"/>
              </w:rPr>
              <w:fldChar w:fldCharType="begin"/>
            </w:r>
            <w:r>
              <w:rPr>
                <w:rFonts w:ascii="宋体" w:hAnsi="宋体" w:cs="宋体"/>
                <w:kern w:val="0"/>
                <w:sz w:val="24"/>
                <w:lang w:bidi="ar"/>
              </w:rPr>
              <w:instrText xml:space="preserve">INCLUDEPICTURE \d "C:\\Users\\Administrator\\UserData\\My Documents\\Tencent Files\\208839260\\Image\\C2C\\O50[D``)]OKV1IKU~I{J3XS.jpg" \* MERGEFORMATINET </w:instrText>
            </w:r>
            <w:r>
              <w:rPr>
                <w:rFonts w:ascii="宋体" w:hAnsi="宋体" w:cs="宋体"/>
                <w:kern w:val="0"/>
                <w:sz w:val="24"/>
                <w:lang w:bidi="ar"/>
              </w:rPr>
              <w:fldChar w:fldCharType="separate"/>
            </w:r>
            <w:r>
              <w:rPr>
                <w:rFonts w:ascii="宋体" w:hAnsi="宋体" w:cs="宋体"/>
                <w:noProof/>
                <w:kern w:val="0"/>
                <w:sz w:val="24"/>
                <w:lang w:bidi="ar"/>
              </w:rPr>
              <w:drawing>
                <wp:inline distT="0" distB="0" distL="114300" distR="114300" wp14:anchorId="71B51437" wp14:editId="4AD568B5">
                  <wp:extent cx="4848860" cy="3074670"/>
                  <wp:effectExtent l="0" t="0" r="2540" b="11430"/>
                  <wp:docPr id="1" name="图片 1" descr="IMG_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IMG_256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8860" cy="3074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宋体" w:hAnsi="宋体" w:cs="宋体"/>
                <w:kern w:val="0"/>
                <w:sz w:val="24"/>
                <w:lang w:bidi="ar"/>
              </w:rPr>
              <w:fldChar w:fldCharType="end"/>
            </w:r>
          </w:p>
          <w:p w14:paraId="4E400C71" w14:textId="77777777" w:rsidR="007B1603" w:rsidRDefault="00000000">
            <w:pPr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4.1 </w:t>
            </w:r>
            <w:r>
              <w:rPr>
                <w:rFonts w:hint="eastAsia"/>
              </w:rPr>
              <w:t>选择</w:t>
            </w:r>
            <w:proofErr w:type="spellStart"/>
            <w:r>
              <w:rPr>
                <w:rFonts w:hint="eastAsia"/>
              </w:rPr>
              <w:t>udp</w:t>
            </w:r>
            <w:proofErr w:type="spellEnd"/>
            <w:r>
              <w:rPr>
                <w:rFonts w:hint="eastAsia"/>
              </w:rPr>
              <w:t>-server</w:t>
            </w:r>
            <w:r>
              <w:rPr>
                <w:rFonts w:hint="eastAsia"/>
              </w:rPr>
              <w:t>工作空间</w:t>
            </w:r>
          </w:p>
          <w:p w14:paraId="0D80383A" w14:textId="596977AF" w:rsidR="009C4051" w:rsidRPr="009C4051" w:rsidRDefault="009C4051" w:rsidP="009C4051">
            <w:r>
              <w:rPr>
                <w:rFonts w:hint="eastAsia"/>
              </w:rPr>
              <w:t>3.</w:t>
            </w:r>
            <w:r w:rsidRPr="009C4051">
              <w:t>完成项目的编译过程。若编译无误并成功执行，将在</w:t>
            </w:r>
            <w:r w:rsidRPr="009C4051">
              <w:t>“..\contiki_cc2530_iar\project\</w:t>
            </w:r>
            <w:proofErr w:type="spellStart"/>
            <w:r w:rsidRPr="009C4051">
              <w:t>iar</w:t>
            </w:r>
            <w:proofErr w:type="spellEnd"/>
            <w:r w:rsidRPr="009C4051">
              <w:t>\simple\</w:t>
            </w:r>
            <w:proofErr w:type="spellStart"/>
            <w:r w:rsidRPr="009C4051">
              <w:t>udp</w:t>
            </w:r>
            <w:proofErr w:type="spellEnd"/>
            <w:r w:rsidRPr="009C4051">
              <w:t>-server\Exe\”</w:t>
            </w:r>
            <w:r w:rsidRPr="009C4051">
              <w:t>路径下生成名为</w:t>
            </w:r>
            <w:r w:rsidRPr="009C4051">
              <w:t>contiki_cc2530_server.hex</w:t>
            </w:r>
            <w:r w:rsidRPr="009C4051">
              <w:t>的十六进制固件文件。</w:t>
            </w:r>
          </w:p>
          <w:p w14:paraId="0AF9C0BF" w14:textId="51FED3F5" w:rsidR="009C4051" w:rsidRPr="009C4051" w:rsidRDefault="009C4051" w:rsidP="009C4051">
            <w:pPr>
              <w:pStyle w:val="aa"/>
              <w:numPr>
                <w:ilvl w:val="0"/>
                <w:numId w:val="3"/>
              </w:numPr>
              <w:ind w:firstLineChars="0"/>
            </w:pPr>
            <w:r w:rsidRPr="009C4051">
              <w:t>进行设备编程：</w:t>
            </w:r>
            <w:r w:rsidRPr="009C4051">
              <w:t xml:space="preserve"> a. </w:t>
            </w:r>
            <w:r w:rsidRPr="009C4051">
              <w:t>利用</w:t>
            </w:r>
            <w:r w:rsidRPr="009C4051">
              <w:t>CC Debugger</w:t>
            </w:r>
            <w:r w:rsidRPr="009C4051">
              <w:t>工具将开发板连接至计算机，并启动</w:t>
            </w:r>
            <w:proofErr w:type="spellStart"/>
            <w:r w:rsidRPr="009C4051">
              <w:t>SmartRF</w:t>
            </w:r>
            <w:proofErr w:type="spellEnd"/>
            <w:r w:rsidRPr="009C4051">
              <w:t xml:space="preserve"> Flash Programmer</w:t>
            </w:r>
            <w:r w:rsidRPr="009C4051">
              <w:t>程序。</w:t>
            </w:r>
            <w:r w:rsidRPr="009C4051">
              <w:t xml:space="preserve"> b. </w:t>
            </w:r>
            <w:r w:rsidRPr="009C4051">
              <w:t>在</w:t>
            </w:r>
            <w:proofErr w:type="spellStart"/>
            <w:r w:rsidRPr="009C4051">
              <w:t>SmartRF</w:t>
            </w:r>
            <w:proofErr w:type="spellEnd"/>
            <w:r w:rsidRPr="009C4051">
              <w:t xml:space="preserve"> Flash Programmer</w:t>
            </w:r>
            <w:r w:rsidRPr="009C4051">
              <w:t>中，选择上一步编译得到的</w:t>
            </w:r>
            <w:r w:rsidRPr="009C4051">
              <w:t>contiki_cc2530_server.hex</w:t>
            </w:r>
            <w:r w:rsidRPr="009C4051">
              <w:t>固件文件，并将该固件烧录至编号为</w:t>
            </w:r>
            <w:r w:rsidRPr="009C4051">
              <w:t>7</w:t>
            </w:r>
            <w:r w:rsidRPr="009C4051">
              <w:t>的节点上的</w:t>
            </w:r>
            <w:r w:rsidRPr="009C4051">
              <w:t>CC2530</w:t>
            </w:r>
            <w:r w:rsidRPr="009C4051">
              <w:t>微控制器。</w:t>
            </w:r>
          </w:p>
          <w:p w14:paraId="343E6929" w14:textId="77777777" w:rsidR="007B1603" w:rsidRDefault="0000000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114300" distR="114300" wp14:anchorId="781EC2CA" wp14:editId="4F23B3D2">
                  <wp:extent cx="4946650" cy="3211830"/>
                  <wp:effectExtent l="0" t="0" r="6350" b="1270"/>
                  <wp:docPr id="3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650" cy="3211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5506BC" w14:textId="77777777" w:rsidR="007B1603" w:rsidRDefault="00000000">
            <w:pPr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4.2 </w:t>
            </w:r>
            <w:r>
              <w:rPr>
                <w:rFonts w:hint="eastAsia"/>
              </w:rPr>
              <w:t>烧录服务器程序</w:t>
            </w:r>
          </w:p>
          <w:p w14:paraId="2DF04705" w14:textId="31145AED" w:rsidR="007B1603" w:rsidRDefault="00000000" w:rsidP="009C4051">
            <w:pPr>
              <w:numPr>
                <w:ilvl w:val="0"/>
                <w:numId w:val="4"/>
              </w:numPr>
            </w:pPr>
            <w:r>
              <w:rPr>
                <w:rFonts w:hint="eastAsia"/>
                <w:b/>
                <w:bCs/>
              </w:rPr>
              <w:t>2</w:t>
            </w:r>
            <w:r>
              <w:rPr>
                <w:rFonts w:hint="eastAsia"/>
                <w:b/>
                <w:bCs/>
              </w:rPr>
              <w:t>）</w:t>
            </w:r>
            <w:r w:rsidR="009C4051" w:rsidRPr="009C4051">
              <w:t>在固件烧录完成后，通过点击</w:t>
            </w:r>
            <w:proofErr w:type="spellStart"/>
            <w:r w:rsidR="009C4051" w:rsidRPr="009C4051">
              <w:t>SmartRF</w:t>
            </w:r>
            <w:proofErr w:type="spellEnd"/>
            <w:r w:rsidR="009C4051" w:rsidRPr="009C4051">
              <w:t xml:space="preserve"> Flash Programmer</w:t>
            </w:r>
            <w:r w:rsidR="009C4051" w:rsidRPr="009C4051">
              <w:t>软件界面上的</w:t>
            </w:r>
            <w:r w:rsidR="009C4051" w:rsidRPr="009C4051">
              <w:t>“Read IEEE”</w:t>
            </w:r>
            <w:r w:rsidR="009C4051" w:rsidRPr="009C4051">
              <w:t>按钮来获取服务器的</w:t>
            </w:r>
            <w:r w:rsidR="009C4051" w:rsidRPr="009C4051">
              <w:t>IEEE</w:t>
            </w:r>
            <w:r w:rsidR="009C4051" w:rsidRPr="009C4051">
              <w:t>地址。这一步是必要的，以确保我们能够识别和记录服务器的网络标识。例如，本次实验中，服务器的</w:t>
            </w:r>
            <w:r w:rsidR="009C4051" w:rsidRPr="009C4051">
              <w:t>IEEE</w:t>
            </w:r>
            <w:r w:rsidR="009C4051" w:rsidRPr="009C4051">
              <w:t>地址被成功读取，显示为</w:t>
            </w:r>
            <w:r w:rsidR="009C4051" w:rsidRPr="009C4051">
              <w:t>00 12 4B 00 05 43 42 B2</w:t>
            </w:r>
            <w:r w:rsidR="009C4051" w:rsidRPr="009C4051">
              <w:t>（十六进制格式），具体详情可参见图</w:t>
            </w:r>
            <w:r w:rsidR="009C4051" w:rsidRPr="009C4051">
              <w:t>4.3</w:t>
            </w:r>
            <w:r w:rsidR="009C4051" w:rsidRPr="009C4051">
              <w:t>。</w:t>
            </w:r>
            <w:r>
              <w:rPr>
                <w:rFonts w:hint="eastAsia"/>
              </w:rPr>
              <w:t>：</w:t>
            </w:r>
          </w:p>
          <w:p w14:paraId="75E153CB" w14:textId="77777777" w:rsidR="007B1603" w:rsidRDefault="00000000" w:rsidP="00B5597B">
            <w:pPr>
              <w:jc w:val="center"/>
            </w:pPr>
            <w:r>
              <w:rPr>
                <w:noProof/>
              </w:rPr>
              <w:drawing>
                <wp:inline distT="0" distB="0" distL="114300" distR="114300" wp14:anchorId="27B6639F" wp14:editId="67C5CC3B">
                  <wp:extent cx="4489283" cy="3414712"/>
                  <wp:effectExtent l="0" t="0" r="6985" b="0"/>
                  <wp:docPr id="4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2372" cy="3417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588FCD" w14:textId="77777777" w:rsidR="007B1603" w:rsidRDefault="00000000">
            <w:pPr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4.3 </w:t>
            </w:r>
            <w:r>
              <w:rPr>
                <w:rFonts w:hint="eastAsia"/>
              </w:rPr>
              <w:t>读服务器的</w:t>
            </w:r>
            <w:r>
              <w:rPr>
                <w:rFonts w:hint="eastAsia"/>
              </w:rPr>
              <w:t>IEEE</w:t>
            </w:r>
            <w:r>
              <w:rPr>
                <w:rFonts w:hint="eastAsia"/>
              </w:rPr>
              <w:t>地址</w:t>
            </w:r>
          </w:p>
          <w:p w14:paraId="40918B75" w14:textId="5514BD73" w:rsidR="007B1603" w:rsidRDefault="00000000">
            <w:pPr>
              <w:rPr>
                <w:rFonts w:ascii="宋体" w:hAnsi="宋体"/>
              </w:rPr>
            </w:pPr>
            <w:r>
              <w:rPr>
                <w:rFonts w:ascii="宋体" w:hAnsi="宋体" w:hint="eastAsia"/>
                <w:b/>
                <w:bCs/>
              </w:rPr>
              <w:t>5、</w:t>
            </w:r>
            <w:r w:rsidR="009C4051" w:rsidRPr="009C4051">
              <w:rPr>
                <w:rFonts w:ascii="宋体" w:hAnsi="宋体"/>
                <w:b/>
                <w:bCs/>
              </w:rPr>
              <w:t>在“Workspace”工作区中，选择“</w:t>
            </w:r>
            <w:proofErr w:type="spellStart"/>
            <w:r w:rsidR="009C4051" w:rsidRPr="009C4051">
              <w:rPr>
                <w:rFonts w:ascii="宋体" w:hAnsi="宋体"/>
                <w:b/>
                <w:bCs/>
              </w:rPr>
              <w:t>udp</w:t>
            </w:r>
            <w:proofErr w:type="spellEnd"/>
            <w:r w:rsidR="009C4051" w:rsidRPr="009C4051">
              <w:rPr>
                <w:rFonts w:ascii="宋体" w:hAnsi="宋体"/>
                <w:b/>
                <w:bCs/>
              </w:rPr>
              <w:t>-client”项目。在项目结构视图中，找到并双击platform-&gt;cc2530dk-&gt;</w:t>
            </w:r>
            <w:proofErr w:type="spellStart"/>
            <w:r w:rsidR="009C4051" w:rsidRPr="009C4051">
              <w:rPr>
                <w:rFonts w:ascii="宋体" w:hAnsi="宋体"/>
                <w:b/>
                <w:bCs/>
              </w:rPr>
              <w:t>contiki-main.c</w:t>
            </w:r>
            <w:proofErr w:type="spellEnd"/>
            <w:r w:rsidR="009C4051" w:rsidRPr="009C4051">
              <w:rPr>
                <w:rFonts w:ascii="宋体" w:hAnsi="宋体"/>
                <w:b/>
                <w:bCs/>
              </w:rPr>
              <w:t>文件。在此文件中，将#define UDP_SERVER 1的宏定义注释掉，同时确保#define UDP_CLIENT 1的宏定义保持启用状态，以便为客户</w:t>
            </w:r>
            <w:r w:rsidR="009C4051" w:rsidRPr="009C4051">
              <w:rPr>
                <w:rFonts w:ascii="宋体" w:hAnsi="宋体"/>
                <w:b/>
                <w:bCs/>
              </w:rPr>
              <w:lastRenderedPageBreak/>
              <w:t>端配置正确的编译环境，具体操作可参考图4.4的指示。</w:t>
            </w:r>
          </w:p>
          <w:p w14:paraId="2A9FD522" w14:textId="77777777" w:rsidR="007B1603" w:rsidRDefault="00000000" w:rsidP="00B5597B">
            <w:pPr>
              <w:jc w:val="center"/>
            </w:pPr>
            <w:r>
              <w:rPr>
                <w:noProof/>
              </w:rPr>
              <w:drawing>
                <wp:inline distT="0" distB="0" distL="114300" distR="114300" wp14:anchorId="16EECD7B" wp14:editId="2856C647">
                  <wp:extent cx="4254500" cy="1995337"/>
                  <wp:effectExtent l="0" t="0" r="0" b="5080"/>
                  <wp:docPr id="5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1181" cy="1998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C033B8" w14:textId="77777777" w:rsidR="007B1603" w:rsidRDefault="00000000">
            <w:pPr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4.4 </w:t>
            </w:r>
            <w:r>
              <w:rPr>
                <w:rFonts w:hint="eastAsia"/>
              </w:rPr>
              <w:t>选择</w:t>
            </w:r>
            <w:proofErr w:type="spellStart"/>
            <w:r>
              <w:rPr>
                <w:rFonts w:hint="eastAsia"/>
              </w:rPr>
              <w:t>udp</w:t>
            </w:r>
            <w:proofErr w:type="spellEnd"/>
            <w:r>
              <w:rPr>
                <w:rFonts w:hint="eastAsia"/>
              </w:rPr>
              <w:t>-client</w:t>
            </w:r>
            <w:r>
              <w:rPr>
                <w:rFonts w:hint="eastAsia"/>
              </w:rPr>
              <w:t>工作空间</w:t>
            </w:r>
          </w:p>
          <w:p w14:paraId="788D06C9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554A5144" w14:textId="77777777" w:rsidR="007B1603" w:rsidRDefault="00000000">
            <w:pPr>
              <w:rPr>
                <w:rFonts w:ascii="宋体" w:hAnsi="宋体" w:cs="宋体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Cs w:val="21"/>
              </w:rPr>
              <w:t>6、</w:t>
            </w:r>
            <w:r>
              <w:rPr>
                <w:rFonts w:ascii="宋体" w:hAnsi="宋体" w:cs="宋体" w:hint="eastAsia"/>
                <w:szCs w:val="21"/>
              </w:rPr>
              <w:t>编译程序，选择生成的contiki_cc2530_client.hex文件，并下载到8号节点的CC2530单片机上。</w:t>
            </w:r>
          </w:p>
          <w:p w14:paraId="1F1C8E79" w14:textId="77777777" w:rsidR="007B1603" w:rsidRDefault="00000000">
            <w:pPr>
              <w:jc w:val="center"/>
            </w:pPr>
            <w:r>
              <w:rPr>
                <w:noProof/>
              </w:rPr>
              <w:drawing>
                <wp:inline distT="0" distB="0" distL="114300" distR="114300" wp14:anchorId="56A5214C" wp14:editId="0BEA9CA4">
                  <wp:extent cx="4229100" cy="2745929"/>
                  <wp:effectExtent l="0" t="0" r="0" b="0"/>
                  <wp:docPr id="2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1661" cy="2747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927999" w14:textId="77777777" w:rsidR="007B1603" w:rsidRDefault="00000000">
            <w:pPr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4.6 </w:t>
            </w:r>
            <w:r>
              <w:rPr>
                <w:rFonts w:hint="eastAsia"/>
              </w:rPr>
              <w:t>烧录服务器程序</w:t>
            </w:r>
          </w:p>
          <w:p w14:paraId="283C6DCD" w14:textId="77777777" w:rsidR="007B1603" w:rsidRDefault="007B1603" w:rsidP="00B5597B">
            <w:pPr>
              <w:rPr>
                <w:color w:val="FF0000"/>
                <w:u w:val="single"/>
              </w:rPr>
            </w:pPr>
          </w:p>
          <w:p w14:paraId="314D27DE" w14:textId="77777777" w:rsidR="007B1603" w:rsidRDefault="007B1603">
            <w:pPr>
              <w:ind w:firstLineChars="200" w:firstLine="420"/>
              <w:rPr>
                <w:color w:val="FF0000"/>
                <w:u w:val="single"/>
              </w:rPr>
            </w:pPr>
          </w:p>
        </w:tc>
      </w:tr>
      <w:tr w:rsidR="007B1603" w14:paraId="71BF2AE8" w14:textId="77777777">
        <w:tc>
          <w:tcPr>
            <w:tcW w:w="8522" w:type="dxa"/>
            <w:gridSpan w:val="6"/>
            <w:tcBorders>
              <w:bottom w:val="nil"/>
            </w:tcBorders>
          </w:tcPr>
          <w:p w14:paraId="146E97B8" w14:textId="77777777" w:rsidR="007B1603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三、实验结果</w:t>
            </w:r>
          </w:p>
        </w:tc>
      </w:tr>
      <w:tr w:rsidR="007B1603" w14:paraId="6D05ADAA" w14:textId="77777777">
        <w:tc>
          <w:tcPr>
            <w:tcW w:w="8522" w:type="dxa"/>
            <w:gridSpan w:val="6"/>
            <w:tcBorders>
              <w:top w:val="nil"/>
            </w:tcBorders>
          </w:tcPr>
          <w:p w14:paraId="4DDE07E8" w14:textId="77777777" w:rsidR="007B1603" w:rsidRDefault="00000000">
            <w:pPr>
              <w:ind w:firstLineChars="200" w:firstLine="420"/>
            </w:pPr>
            <w:r>
              <w:rPr>
                <w:rFonts w:hint="eastAsia"/>
              </w:rPr>
              <w:t>问题分析：</w:t>
            </w:r>
          </w:p>
          <w:p w14:paraId="13FF03A9" w14:textId="5BDAEB9A" w:rsidR="007B1603" w:rsidRDefault="009C4051">
            <w:pPr>
              <w:ind w:firstLineChars="200" w:firstLine="420"/>
            </w:pPr>
            <w:r w:rsidRPr="009C4051">
              <w:t>IPV6</w:t>
            </w:r>
            <w:r w:rsidRPr="009C4051">
              <w:t>，作为互联网协议的最新版本，其设计初衷是为了应对</w:t>
            </w:r>
            <w:r w:rsidRPr="009C4051">
              <w:t>IPv4</w:t>
            </w:r>
            <w:r w:rsidRPr="009C4051">
              <w:t>地址资源耗尽的问题。在本次实验中，我们的目标是利用</w:t>
            </w:r>
            <w:r w:rsidRPr="009C4051">
              <w:t>IPV6</w:t>
            </w:r>
            <w:r w:rsidRPr="009C4051">
              <w:t>技术来构建一个服务器与客户端之间的通信桥梁，实现它们之间的网络连接。</w:t>
            </w:r>
          </w:p>
          <w:p w14:paraId="393C1A59" w14:textId="77777777" w:rsidR="007B1603" w:rsidRDefault="00000000">
            <w:pPr>
              <w:ind w:firstLineChars="200" w:firstLine="420"/>
            </w:pPr>
            <w:r>
              <w:rPr>
                <w:rFonts w:hint="eastAsia"/>
              </w:rPr>
              <w:t>源代码：</w:t>
            </w:r>
          </w:p>
          <w:p w14:paraId="51CBABC3" w14:textId="77777777" w:rsidR="007B1603" w:rsidRDefault="00000000">
            <w:pPr>
              <w:rPr>
                <w:b/>
                <w:bCs/>
              </w:rPr>
            </w:pPr>
            <w:proofErr w:type="spellStart"/>
            <w:r>
              <w:rPr>
                <w:rFonts w:hint="eastAsia"/>
                <w:b/>
                <w:bCs/>
              </w:rPr>
              <w:t>server.c</w:t>
            </w:r>
            <w:proofErr w:type="spellEnd"/>
          </w:p>
          <w:p w14:paraId="0D89331B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>/*-----------------------------------------------------------------*/</w:t>
            </w:r>
          </w:p>
          <w:p w14:paraId="637A4F6C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>PROCESS(</w:t>
            </w:r>
            <w:proofErr w:type="spellStart"/>
            <w:r>
              <w:rPr>
                <w:rFonts w:cs="宋体" w:hint="eastAsia"/>
                <w:i/>
              </w:rPr>
              <w:t>udp_server_process</w:t>
            </w:r>
            <w:proofErr w:type="spellEnd"/>
            <w:r>
              <w:rPr>
                <w:rFonts w:cs="宋体" w:hint="eastAsia"/>
                <w:i/>
              </w:rPr>
              <w:t xml:space="preserve">, "UDP server process");   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创建服务器进程</w:t>
            </w:r>
          </w:p>
          <w:p w14:paraId="6645E069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AUTOSTART_PROCESSES(&amp;</w:t>
            </w:r>
            <w:proofErr w:type="spellStart"/>
            <w:r>
              <w:rPr>
                <w:rFonts w:cs="宋体" w:hint="eastAsia"/>
                <w:i/>
              </w:rPr>
              <w:t>udp_server_process</w:t>
            </w:r>
            <w:proofErr w:type="spellEnd"/>
            <w:r>
              <w:rPr>
                <w:rFonts w:cs="宋体" w:hint="eastAsia"/>
                <w:i/>
              </w:rPr>
              <w:t>);</w:t>
            </w:r>
          </w:p>
          <w:p w14:paraId="21BF17DA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  <w:color w:val="0000FF"/>
              </w:rPr>
              <w:lastRenderedPageBreak/>
              <w:t>/*-------------------------------------------------------------*/</w:t>
            </w:r>
          </w:p>
          <w:p w14:paraId="3B02DBC4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static void</w:t>
            </w:r>
          </w:p>
          <w:p w14:paraId="77B5B24F" w14:textId="77777777" w:rsidR="007B1603" w:rsidRDefault="00000000">
            <w:pPr>
              <w:rPr>
                <w:rFonts w:cs="宋体"/>
                <w:i/>
              </w:rPr>
            </w:pPr>
            <w:proofErr w:type="spellStart"/>
            <w:r>
              <w:rPr>
                <w:rFonts w:cs="宋体" w:hint="eastAsia"/>
                <w:i/>
              </w:rPr>
              <w:t>tcpip_handler</w:t>
            </w:r>
            <w:proofErr w:type="spellEnd"/>
            <w:r>
              <w:rPr>
                <w:rFonts w:cs="宋体" w:hint="eastAsia"/>
                <w:i/>
              </w:rPr>
              <w:t>(void)</w:t>
            </w:r>
          </w:p>
          <w:p w14:paraId="1086852D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{</w:t>
            </w:r>
          </w:p>
          <w:p w14:paraId="13AFC839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uint8_t </w:t>
            </w:r>
            <w:proofErr w:type="spellStart"/>
            <w:proofErr w:type="gramStart"/>
            <w:r>
              <w:rPr>
                <w:rFonts w:cs="宋体" w:hint="eastAsia"/>
                <w:i/>
              </w:rPr>
              <w:t>n,Crc</w:t>
            </w:r>
            <w:proofErr w:type="gramEnd"/>
            <w:r>
              <w:rPr>
                <w:rFonts w:cs="宋体" w:hint="eastAsia"/>
                <w:i/>
              </w:rPr>
              <w:t>_buf</w:t>
            </w:r>
            <w:proofErr w:type="spellEnd"/>
            <w:r>
              <w:rPr>
                <w:rFonts w:cs="宋体" w:hint="eastAsia"/>
                <w:i/>
              </w:rPr>
              <w:t>[2];</w:t>
            </w:r>
          </w:p>
          <w:p w14:paraId="59A0E103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proofErr w:type="gramStart"/>
            <w:r>
              <w:rPr>
                <w:rFonts w:cs="宋体" w:hint="eastAsia"/>
                <w:i/>
              </w:rPr>
              <w:t>memset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spellStart"/>
            <w:proofErr w:type="gramEnd"/>
            <w:r>
              <w:rPr>
                <w:rFonts w:cs="宋体" w:hint="eastAsia"/>
                <w:i/>
              </w:rPr>
              <w:t>buf</w:t>
            </w:r>
            <w:proofErr w:type="spellEnd"/>
            <w:r>
              <w:rPr>
                <w:rFonts w:cs="宋体" w:hint="eastAsia"/>
                <w:i/>
              </w:rPr>
              <w:t>, 0, MAX_PAYLOAD_LEN);</w:t>
            </w:r>
          </w:p>
          <w:p w14:paraId="0BE513AC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if(</w:t>
            </w:r>
            <w:proofErr w:type="spellStart"/>
            <w:r>
              <w:rPr>
                <w:rFonts w:cs="宋体" w:hint="eastAsia"/>
                <w:i/>
              </w:rPr>
              <w:t>uip_newdata</w:t>
            </w:r>
            <w:proofErr w:type="spellEnd"/>
            <w:r>
              <w:rPr>
                <w:rFonts w:cs="宋体" w:hint="eastAsia"/>
                <w:i/>
              </w:rPr>
              <w:t xml:space="preserve">()) {  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无线接收到数据</w:t>
            </w:r>
          </w:p>
          <w:p w14:paraId="6E307051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  </w:t>
            </w:r>
            <w:proofErr w:type="spellStart"/>
            <w:r>
              <w:rPr>
                <w:rFonts w:cs="宋体" w:hint="eastAsia"/>
                <w:i/>
              </w:rPr>
              <w:t>leds_on</w:t>
            </w:r>
            <w:proofErr w:type="spellEnd"/>
            <w:r>
              <w:rPr>
                <w:rFonts w:cs="宋体" w:hint="eastAsia"/>
                <w:i/>
              </w:rPr>
              <w:t xml:space="preserve">(LEDS_RED);  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点亮</w:t>
            </w:r>
            <w:r>
              <w:rPr>
                <w:rFonts w:cs="宋体" w:hint="eastAsia"/>
                <w:i/>
                <w:color w:val="0000FF"/>
              </w:rPr>
              <w:t>LED</w:t>
            </w:r>
          </w:p>
          <w:p w14:paraId="5351D487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  </w:t>
            </w:r>
            <w:proofErr w:type="spellStart"/>
            <w:r>
              <w:rPr>
                <w:rFonts w:cs="宋体" w:hint="eastAsia"/>
                <w:i/>
              </w:rPr>
              <w:t>len</w:t>
            </w:r>
            <w:proofErr w:type="spellEnd"/>
            <w:r>
              <w:rPr>
                <w:rFonts w:cs="宋体" w:hint="eastAsia"/>
                <w:i/>
              </w:rPr>
              <w:t xml:space="preserve"> = </w:t>
            </w:r>
            <w:proofErr w:type="spellStart"/>
            <w:r>
              <w:rPr>
                <w:rFonts w:cs="宋体" w:hint="eastAsia"/>
                <w:i/>
              </w:rPr>
              <w:t>uip_datalen</w:t>
            </w:r>
            <w:proofErr w:type="spellEnd"/>
            <w:r>
              <w:rPr>
                <w:rFonts w:cs="宋体" w:hint="eastAsia"/>
                <w:i/>
              </w:rPr>
              <w:t xml:space="preserve">(); </w:t>
            </w:r>
            <w:r>
              <w:rPr>
                <w:rFonts w:cs="宋体" w:hint="eastAsia"/>
                <w:i/>
                <w:color w:val="0000FF"/>
              </w:rPr>
              <w:t xml:space="preserve"> //</w:t>
            </w:r>
            <w:r>
              <w:rPr>
                <w:rFonts w:cs="宋体" w:hint="eastAsia"/>
                <w:i/>
                <w:color w:val="0000FF"/>
              </w:rPr>
              <w:t>获取接收的数据长度</w:t>
            </w:r>
          </w:p>
          <w:p w14:paraId="055317B0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</w:t>
            </w:r>
            <w:proofErr w:type="spellStart"/>
            <w:r>
              <w:rPr>
                <w:rFonts w:cs="宋体" w:hint="eastAsia"/>
                <w:i/>
              </w:rPr>
              <w:t>puthexstr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spellStart"/>
            <w:r>
              <w:rPr>
                <w:rFonts w:cs="宋体" w:hint="eastAsia"/>
                <w:i/>
              </w:rPr>
              <w:t>uip_appdata,len</w:t>
            </w:r>
            <w:proofErr w:type="spellEnd"/>
            <w:r>
              <w:rPr>
                <w:rFonts w:cs="宋体" w:hint="eastAsia"/>
                <w:i/>
              </w:rPr>
              <w:t>);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通过串口输出</w:t>
            </w:r>
          </w:p>
          <w:p w14:paraId="5FC069D7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</w:t>
            </w:r>
            <w:proofErr w:type="gramStart"/>
            <w:r>
              <w:rPr>
                <w:rFonts w:cs="宋体" w:hint="eastAsia"/>
                <w:i/>
              </w:rPr>
              <w:t>if</w:t>
            </w:r>
            <w:proofErr w:type="gramEnd"/>
            <w:r>
              <w:rPr>
                <w:rFonts w:cs="宋体" w:hint="eastAsia"/>
                <w:i/>
              </w:rPr>
              <w:t xml:space="preserve"> SERVER_REPLY</w:t>
            </w:r>
          </w:p>
          <w:p w14:paraId="73A95211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 </w:t>
            </w:r>
            <w:r>
              <w:rPr>
                <w:rFonts w:cs="宋体" w:hint="eastAsia"/>
                <w:i/>
                <w:color w:val="0000FF"/>
              </w:rPr>
              <w:t xml:space="preserve"> //</w:t>
            </w:r>
            <w:r>
              <w:rPr>
                <w:rFonts w:cs="宋体" w:hint="eastAsia"/>
                <w:i/>
                <w:color w:val="0000FF"/>
              </w:rPr>
              <w:t>获取地址和端口号</w:t>
            </w:r>
          </w:p>
          <w:p w14:paraId="41BE44C5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</w:t>
            </w:r>
            <w:proofErr w:type="spellStart"/>
            <w:r>
              <w:rPr>
                <w:rFonts w:cs="宋体" w:hint="eastAsia"/>
                <w:i/>
              </w:rPr>
              <w:t>uip_ipaddr_copy</w:t>
            </w:r>
            <w:proofErr w:type="spellEnd"/>
            <w:r>
              <w:rPr>
                <w:rFonts w:cs="宋体" w:hint="eastAsia"/>
                <w:i/>
              </w:rPr>
              <w:t>(&amp;</w:t>
            </w:r>
            <w:proofErr w:type="spellStart"/>
            <w:r>
              <w:rPr>
                <w:rFonts w:cs="宋体" w:hint="eastAsia"/>
                <w:i/>
              </w:rPr>
              <w:t>server_conn</w:t>
            </w:r>
            <w:proofErr w:type="spellEnd"/>
            <w:r>
              <w:rPr>
                <w:rFonts w:cs="宋体" w:hint="eastAsia"/>
                <w:i/>
              </w:rPr>
              <w:t>-&gt;</w:t>
            </w:r>
            <w:proofErr w:type="spellStart"/>
            <w:r>
              <w:rPr>
                <w:rFonts w:cs="宋体" w:hint="eastAsia"/>
                <w:i/>
              </w:rPr>
              <w:t>ripaddr</w:t>
            </w:r>
            <w:proofErr w:type="spellEnd"/>
            <w:r>
              <w:rPr>
                <w:rFonts w:cs="宋体" w:hint="eastAsia"/>
                <w:i/>
              </w:rPr>
              <w:t>, &amp;UIP_IP_BUF-&gt;</w:t>
            </w:r>
            <w:proofErr w:type="spellStart"/>
            <w:r>
              <w:rPr>
                <w:rFonts w:cs="宋体" w:hint="eastAsia"/>
                <w:i/>
              </w:rPr>
              <w:t>srcipaddr</w:t>
            </w:r>
            <w:proofErr w:type="spellEnd"/>
            <w:r>
              <w:rPr>
                <w:rFonts w:cs="宋体" w:hint="eastAsia"/>
                <w:i/>
              </w:rPr>
              <w:t>);</w:t>
            </w:r>
          </w:p>
          <w:p w14:paraId="3B61174D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</w:t>
            </w:r>
            <w:proofErr w:type="spellStart"/>
            <w:r>
              <w:rPr>
                <w:rFonts w:cs="宋体" w:hint="eastAsia"/>
                <w:i/>
              </w:rPr>
              <w:t>server_conn</w:t>
            </w:r>
            <w:proofErr w:type="spellEnd"/>
            <w:r>
              <w:rPr>
                <w:rFonts w:cs="宋体" w:hint="eastAsia"/>
                <w:i/>
              </w:rPr>
              <w:t>-&gt;</w:t>
            </w:r>
            <w:proofErr w:type="spellStart"/>
            <w:r>
              <w:rPr>
                <w:rFonts w:cs="宋体" w:hint="eastAsia"/>
                <w:i/>
              </w:rPr>
              <w:t>rport</w:t>
            </w:r>
            <w:proofErr w:type="spellEnd"/>
            <w:r>
              <w:rPr>
                <w:rFonts w:cs="宋体" w:hint="eastAsia"/>
                <w:i/>
              </w:rPr>
              <w:t xml:space="preserve"> = UIP_UDP_BUF-&gt;</w:t>
            </w:r>
            <w:proofErr w:type="spellStart"/>
            <w:r>
              <w:rPr>
                <w:rFonts w:cs="宋体" w:hint="eastAsia"/>
                <w:i/>
              </w:rPr>
              <w:t>srcport</w:t>
            </w:r>
            <w:proofErr w:type="spellEnd"/>
            <w:r>
              <w:rPr>
                <w:rFonts w:cs="宋体" w:hint="eastAsia"/>
                <w:i/>
              </w:rPr>
              <w:t xml:space="preserve">;   </w:t>
            </w:r>
          </w:p>
          <w:p w14:paraId="16C7C7BB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endif</w:t>
            </w:r>
          </w:p>
          <w:p w14:paraId="094613D9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}</w:t>
            </w:r>
          </w:p>
          <w:p w14:paraId="6074272C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r>
              <w:rPr>
                <w:rFonts w:cs="宋体" w:hint="eastAsia"/>
                <w:i/>
              </w:rPr>
              <w:t>leds_off</w:t>
            </w:r>
            <w:proofErr w:type="spellEnd"/>
            <w:r>
              <w:rPr>
                <w:rFonts w:cs="宋体" w:hint="eastAsia"/>
                <w:i/>
              </w:rPr>
              <w:t>(LEDS_RED);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熄灭</w:t>
            </w:r>
            <w:r>
              <w:rPr>
                <w:rFonts w:cs="宋体" w:hint="eastAsia"/>
                <w:i/>
                <w:color w:val="0000FF"/>
              </w:rPr>
              <w:t>LED</w:t>
            </w:r>
          </w:p>
          <w:p w14:paraId="630FBDCA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return;</w:t>
            </w:r>
          </w:p>
          <w:p w14:paraId="6DF0E36B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}</w:t>
            </w:r>
          </w:p>
          <w:p w14:paraId="4D51756F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  <w:color w:val="0000FF"/>
              </w:rPr>
              <w:t>/*----------------------------------------------------------------*/</w:t>
            </w:r>
          </w:p>
          <w:p w14:paraId="4912FD03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PROCESS_</w:t>
            </w:r>
            <w:proofErr w:type="gramStart"/>
            <w:r>
              <w:rPr>
                <w:rFonts w:cs="宋体" w:hint="eastAsia"/>
                <w:i/>
              </w:rPr>
              <w:t>THREAD(</w:t>
            </w:r>
            <w:proofErr w:type="spellStart"/>
            <w:proofErr w:type="gramEnd"/>
            <w:r>
              <w:rPr>
                <w:rFonts w:cs="宋体" w:hint="eastAsia"/>
                <w:i/>
              </w:rPr>
              <w:t>udp_server_process</w:t>
            </w:r>
            <w:proofErr w:type="spellEnd"/>
            <w:r>
              <w:rPr>
                <w:rFonts w:cs="宋体" w:hint="eastAsia"/>
                <w:i/>
              </w:rPr>
              <w:t xml:space="preserve">, </w:t>
            </w:r>
            <w:proofErr w:type="spellStart"/>
            <w:r>
              <w:rPr>
                <w:rFonts w:cs="宋体" w:hint="eastAsia"/>
                <w:i/>
              </w:rPr>
              <w:t>ev</w:t>
            </w:r>
            <w:proofErr w:type="spellEnd"/>
            <w:r>
              <w:rPr>
                <w:rFonts w:cs="宋体" w:hint="eastAsia"/>
                <w:i/>
              </w:rPr>
              <w:t>, data)</w:t>
            </w:r>
          </w:p>
          <w:p w14:paraId="7881462F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{</w:t>
            </w:r>
          </w:p>
          <w:p w14:paraId="126E8112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static </w:t>
            </w:r>
            <w:proofErr w:type="gramStart"/>
            <w:r>
              <w:rPr>
                <w:rFonts w:cs="宋体" w:hint="eastAsia"/>
                <w:i/>
              </w:rPr>
              <w:t>struct</w:t>
            </w:r>
            <w:proofErr w:type="gramEnd"/>
            <w:r>
              <w:rPr>
                <w:rFonts w:cs="宋体" w:hint="eastAsia"/>
                <w:i/>
              </w:rPr>
              <w:t xml:space="preserve"> </w:t>
            </w:r>
            <w:proofErr w:type="spellStart"/>
            <w:r>
              <w:rPr>
                <w:rFonts w:cs="宋体" w:hint="eastAsia"/>
                <w:i/>
              </w:rPr>
              <w:t>etimer</w:t>
            </w:r>
            <w:proofErr w:type="spellEnd"/>
            <w:r>
              <w:rPr>
                <w:rFonts w:cs="宋体" w:hint="eastAsia"/>
                <w:i/>
              </w:rPr>
              <w:t xml:space="preserve"> et;</w:t>
            </w:r>
          </w:p>
          <w:p w14:paraId="345A5D17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PROCESS_</w:t>
            </w:r>
            <w:proofErr w:type="gramStart"/>
            <w:r>
              <w:rPr>
                <w:rFonts w:cs="宋体" w:hint="eastAsia"/>
                <w:i/>
              </w:rPr>
              <w:t>BEGIN(</w:t>
            </w:r>
            <w:proofErr w:type="gramEnd"/>
            <w:r>
              <w:rPr>
                <w:rFonts w:cs="宋体" w:hint="eastAsia"/>
                <w:i/>
              </w:rPr>
              <w:t>);</w:t>
            </w:r>
          </w:p>
          <w:p w14:paraId="09B21520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proofErr w:type="gramStart"/>
            <w:r>
              <w:rPr>
                <w:rFonts w:cs="宋体" w:hint="eastAsia"/>
                <w:i/>
              </w:rPr>
              <w:t>putstring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gramEnd"/>
            <w:r>
              <w:rPr>
                <w:rFonts w:cs="宋体" w:hint="eastAsia"/>
                <w:i/>
              </w:rPr>
              <w:t>"Starting UDP server\r\n");</w:t>
            </w:r>
          </w:p>
          <w:p w14:paraId="0FE110F8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</w:t>
            </w:r>
            <w:proofErr w:type="gramStart"/>
            <w:r>
              <w:rPr>
                <w:rFonts w:cs="宋体" w:hint="eastAsia"/>
                <w:i/>
              </w:rPr>
              <w:t>if</w:t>
            </w:r>
            <w:proofErr w:type="gramEnd"/>
            <w:r>
              <w:rPr>
                <w:rFonts w:cs="宋体" w:hint="eastAsia"/>
                <w:i/>
              </w:rPr>
              <w:t xml:space="preserve"> BUTTON_SENSOR_ON</w:t>
            </w:r>
          </w:p>
          <w:p w14:paraId="4854B13E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proofErr w:type="gramStart"/>
            <w:r>
              <w:rPr>
                <w:rFonts w:cs="宋体" w:hint="eastAsia"/>
                <w:i/>
              </w:rPr>
              <w:t>putstring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gramEnd"/>
            <w:r>
              <w:rPr>
                <w:rFonts w:cs="宋体" w:hint="eastAsia"/>
                <w:i/>
              </w:rPr>
              <w:t>"Button 1: Print RIME stats\r\n");</w:t>
            </w:r>
          </w:p>
          <w:p w14:paraId="7420655F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endif</w:t>
            </w:r>
          </w:p>
          <w:p w14:paraId="19DDE327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</w:t>
            </w:r>
            <w:proofErr w:type="gramStart"/>
            <w:r>
              <w:rPr>
                <w:rFonts w:cs="宋体" w:hint="eastAsia"/>
                <w:i/>
              </w:rPr>
              <w:t>if</w:t>
            </w:r>
            <w:proofErr w:type="gramEnd"/>
            <w:r>
              <w:rPr>
                <w:rFonts w:cs="宋体" w:hint="eastAsia"/>
                <w:i/>
              </w:rPr>
              <w:t xml:space="preserve"> SERVER_RPL_ROOT</w:t>
            </w:r>
          </w:p>
          <w:p w14:paraId="70600989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r>
              <w:rPr>
                <w:rFonts w:cs="宋体" w:hint="eastAsia"/>
                <w:i/>
              </w:rPr>
              <w:t>create_</w:t>
            </w:r>
            <w:proofErr w:type="gramStart"/>
            <w:r>
              <w:rPr>
                <w:rFonts w:cs="宋体" w:hint="eastAsia"/>
                <w:i/>
              </w:rPr>
              <w:t>dag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gramEnd"/>
            <w:r>
              <w:rPr>
                <w:rFonts w:cs="宋体" w:hint="eastAsia"/>
                <w:i/>
              </w:rPr>
              <w:t>);</w:t>
            </w:r>
          </w:p>
          <w:p w14:paraId="2F5AB9B7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endif</w:t>
            </w:r>
          </w:p>
          <w:p w14:paraId="46937F84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r>
              <w:rPr>
                <w:rFonts w:cs="宋体" w:hint="eastAsia"/>
                <w:i/>
              </w:rPr>
              <w:t>server_conn</w:t>
            </w:r>
            <w:proofErr w:type="spellEnd"/>
            <w:r>
              <w:rPr>
                <w:rFonts w:cs="宋体" w:hint="eastAsia"/>
                <w:i/>
              </w:rPr>
              <w:t xml:space="preserve"> = </w:t>
            </w:r>
            <w:proofErr w:type="spellStart"/>
            <w:r>
              <w:rPr>
                <w:rFonts w:cs="宋体" w:hint="eastAsia"/>
                <w:i/>
              </w:rPr>
              <w:t>udp_new</w:t>
            </w:r>
            <w:proofErr w:type="spellEnd"/>
            <w:r>
              <w:rPr>
                <w:rFonts w:cs="宋体" w:hint="eastAsia"/>
                <w:i/>
              </w:rPr>
              <w:t>(NULL, UIP_HTONS(0), NULL);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创建一个网络</w:t>
            </w:r>
          </w:p>
          <w:p w14:paraId="238FC339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spellStart"/>
            <w:r>
              <w:rPr>
                <w:rFonts w:cs="宋体" w:hint="eastAsia"/>
                <w:i/>
              </w:rPr>
              <w:t>udp_bind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spellStart"/>
            <w:r>
              <w:rPr>
                <w:rFonts w:cs="宋体" w:hint="eastAsia"/>
                <w:i/>
              </w:rPr>
              <w:t>server_conn</w:t>
            </w:r>
            <w:proofErr w:type="spellEnd"/>
            <w:r>
              <w:rPr>
                <w:rFonts w:cs="宋体" w:hint="eastAsia"/>
                <w:i/>
              </w:rPr>
              <w:t xml:space="preserve">, UIP_HTONS(3000));  </w:t>
            </w:r>
            <w:r>
              <w:rPr>
                <w:rFonts w:cs="宋体" w:hint="eastAsia"/>
                <w:i/>
                <w:color w:val="0000FF"/>
              </w:rPr>
              <w:t>//</w:t>
            </w:r>
            <w:r>
              <w:rPr>
                <w:rFonts w:cs="宋体" w:hint="eastAsia"/>
                <w:i/>
                <w:color w:val="0000FF"/>
              </w:rPr>
              <w:t>设置端口号</w:t>
            </w:r>
          </w:p>
          <w:p w14:paraId="5D411422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</w:t>
            </w:r>
            <w:proofErr w:type="gramStart"/>
            <w:r>
              <w:rPr>
                <w:rFonts w:cs="宋体" w:hint="eastAsia"/>
                <w:i/>
              </w:rPr>
              <w:t>PRINTF(</w:t>
            </w:r>
            <w:proofErr w:type="gramEnd"/>
            <w:r>
              <w:rPr>
                <w:rFonts w:cs="宋体" w:hint="eastAsia"/>
                <w:i/>
              </w:rPr>
              <w:t xml:space="preserve">"Listen port: 3000, TTL=%u\n", </w:t>
            </w:r>
            <w:proofErr w:type="spellStart"/>
            <w:r>
              <w:rPr>
                <w:rFonts w:cs="宋体" w:hint="eastAsia"/>
                <w:i/>
              </w:rPr>
              <w:t>server_conn</w:t>
            </w:r>
            <w:proofErr w:type="spellEnd"/>
            <w:r>
              <w:rPr>
                <w:rFonts w:cs="宋体" w:hint="eastAsia"/>
                <w:i/>
              </w:rPr>
              <w:t>-&gt;</w:t>
            </w:r>
            <w:proofErr w:type="spellStart"/>
            <w:r>
              <w:rPr>
                <w:rFonts w:cs="宋体" w:hint="eastAsia"/>
                <w:i/>
              </w:rPr>
              <w:t>ttl</w:t>
            </w:r>
            <w:proofErr w:type="spellEnd"/>
            <w:r>
              <w:rPr>
                <w:rFonts w:cs="宋体" w:hint="eastAsia"/>
                <w:i/>
              </w:rPr>
              <w:t>);</w:t>
            </w:r>
          </w:p>
          <w:p w14:paraId="24AE3F8F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</w:t>
            </w:r>
            <w:proofErr w:type="gramStart"/>
            <w:r>
              <w:rPr>
                <w:rFonts w:cs="宋体" w:hint="eastAsia"/>
                <w:i/>
              </w:rPr>
              <w:t>while(</w:t>
            </w:r>
            <w:proofErr w:type="gramEnd"/>
            <w:r>
              <w:rPr>
                <w:rFonts w:cs="宋体" w:hint="eastAsia"/>
                <w:i/>
              </w:rPr>
              <w:t>1) {</w:t>
            </w:r>
          </w:p>
          <w:p w14:paraId="4BC9174E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PROCESS_</w:t>
            </w:r>
            <w:proofErr w:type="gramStart"/>
            <w:r>
              <w:rPr>
                <w:rFonts w:cs="宋体" w:hint="eastAsia"/>
                <w:i/>
              </w:rPr>
              <w:t>YIELD(</w:t>
            </w:r>
            <w:proofErr w:type="gramEnd"/>
            <w:r>
              <w:rPr>
                <w:rFonts w:cs="宋体" w:hint="eastAsia"/>
                <w:i/>
              </w:rPr>
              <w:t>);</w:t>
            </w:r>
          </w:p>
          <w:p w14:paraId="7C8FFAAD" w14:textId="77777777" w:rsidR="007B1603" w:rsidRDefault="007B1603">
            <w:pPr>
              <w:rPr>
                <w:rFonts w:cs="宋体"/>
                <w:i/>
              </w:rPr>
            </w:pPr>
          </w:p>
          <w:p w14:paraId="3A90BBE7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    if(</w:t>
            </w:r>
            <w:proofErr w:type="spellStart"/>
            <w:r>
              <w:rPr>
                <w:rFonts w:cs="宋体" w:hint="eastAsia"/>
                <w:i/>
              </w:rPr>
              <w:t>ev</w:t>
            </w:r>
            <w:proofErr w:type="spellEnd"/>
            <w:r>
              <w:rPr>
                <w:rFonts w:cs="宋体" w:hint="eastAsia"/>
                <w:i/>
              </w:rPr>
              <w:t xml:space="preserve"> == </w:t>
            </w:r>
            <w:proofErr w:type="spellStart"/>
            <w:r>
              <w:rPr>
                <w:rFonts w:cs="宋体" w:hint="eastAsia"/>
                <w:i/>
              </w:rPr>
              <w:t>tcpip_event</w:t>
            </w:r>
            <w:proofErr w:type="spellEnd"/>
            <w:r>
              <w:rPr>
                <w:rFonts w:cs="宋体" w:hint="eastAsia"/>
                <w:i/>
              </w:rPr>
              <w:t>) {  /</w:t>
            </w:r>
            <w:r>
              <w:rPr>
                <w:rFonts w:cs="宋体" w:hint="eastAsia"/>
                <w:i/>
                <w:color w:val="0000FF"/>
              </w:rPr>
              <w:t>/</w:t>
            </w:r>
            <w:r>
              <w:rPr>
                <w:rFonts w:cs="宋体" w:hint="eastAsia"/>
                <w:i/>
                <w:color w:val="0000FF"/>
              </w:rPr>
              <w:t>监听端口</w:t>
            </w:r>
            <w:r>
              <w:rPr>
                <w:rFonts w:cs="宋体" w:hint="eastAsia"/>
                <w:i/>
                <w:color w:val="0000FF"/>
              </w:rPr>
              <w:t>3000</w:t>
            </w:r>
          </w:p>
          <w:p w14:paraId="5D856CE6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  </w:t>
            </w:r>
            <w:proofErr w:type="spellStart"/>
            <w:r>
              <w:rPr>
                <w:rFonts w:cs="宋体" w:hint="eastAsia"/>
                <w:i/>
              </w:rPr>
              <w:t>tcpip_</w:t>
            </w:r>
            <w:proofErr w:type="gramStart"/>
            <w:r>
              <w:rPr>
                <w:rFonts w:cs="宋体" w:hint="eastAsia"/>
                <w:i/>
              </w:rPr>
              <w:t>handler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gramEnd"/>
            <w:r>
              <w:rPr>
                <w:rFonts w:cs="宋体" w:hint="eastAsia"/>
                <w:i/>
              </w:rPr>
              <w:t xml:space="preserve">); </w:t>
            </w:r>
          </w:p>
          <w:p w14:paraId="62AFA78B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#</w:t>
            </w:r>
            <w:proofErr w:type="gramStart"/>
            <w:r>
              <w:rPr>
                <w:rFonts w:cs="宋体" w:hint="eastAsia"/>
                <w:i/>
              </w:rPr>
              <w:t>if</w:t>
            </w:r>
            <w:proofErr w:type="gramEnd"/>
            <w:r>
              <w:rPr>
                <w:rFonts w:cs="宋体" w:hint="eastAsia"/>
                <w:i/>
              </w:rPr>
              <w:t xml:space="preserve"> (BUTTON_SENSOR_ON &amp;&amp; (DEBUG==DEBUG_PRINT))</w:t>
            </w:r>
          </w:p>
          <w:p w14:paraId="07BB603B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} else </w:t>
            </w:r>
            <w:proofErr w:type="gramStart"/>
            <w:r>
              <w:rPr>
                <w:rFonts w:cs="宋体" w:hint="eastAsia"/>
                <w:i/>
              </w:rPr>
              <w:t>if(</w:t>
            </w:r>
            <w:proofErr w:type="spellStart"/>
            <w:proofErr w:type="gramEnd"/>
            <w:r>
              <w:rPr>
                <w:rFonts w:cs="宋体" w:hint="eastAsia"/>
                <w:i/>
              </w:rPr>
              <w:t>ev</w:t>
            </w:r>
            <w:proofErr w:type="spellEnd"/>
            <w:r>
              <w:rPr>
                <w:rFonts w:cs="宋体" w:hint="eastAsia"/>
                <w:i/>
              </w:rPr>
              <w:t xml:space="preserve"> == </w:t>
            </w:r>
            <w:proofErr w:type="spellStart"/>
            <w:r>
              <w:rPr>
                <w:rFonts w:cs="宋体" w:hint="eastAsia"/>
                <w:i/>
              </w:rPr>
              <w:t>sensors_event</w:t>
            </w:r>
            <w:proofErr w:type="spellEnd"/>
            <w:r>
              <w:rPr>
                <w:rFonts w:cs="宋体" w:hint="eastAsia"/>
                <w:i/>
              </w:rPr>
              <w:t xml:space="preserve"> &amp;&amp; data == &amp;</w:t>
            </w:r>
            <w:proofErr w:type="spellStart"/>
            <w:r>
              <w:rPr>
                <w:rFonts w:cs="宋体" w:hint="eastAsia"/>
                <w:i/>
              </w:rPr>
              <w:t>button_sensor</w:t>
            </w:r>
            <w:proofErr w:type="spellEnd"/>
            <w:r>
              <w:rPr>
                <w:rFonts w:cs="宋体" w:hint="eastAsia"/>
                <w:i/>
              </w:rPr>
              <w:t>) {</w:t>
            </w:r>
          </w:p>
          <w:p w14:paraId="3A677E04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  </w:t>
            </w:r>
            <w:proofErr w:type="spellStart"/>
            <w:r>
              <w:rPr>
                <w:rFonts w:cs="宋体" w:hint="eastAsia"/>
                <w:i/>
              </w:rPr>
              <w:t>print_</w:t>
            </w:r>
            <w:proofErr w:type="gramStart"/>
            <w:r>
              <w:rPr>
                <w:rFonts w:cs="宋体" w:hint="eastAsia"/>
                <w:i/>
              </w:rPr>
              <w:t>stats</w:t>
            </w:r>
            <w:proofErr w:type="spellEnd"/>
            <w:r>
              <w:rPr>
                <w:rFonts w:cs="宋体" w:hint="eastAsia"/>
                <w:i/>
              </w:rPr>
              <w:t>(</w:t>
            </w:r>
            <w:proofErr w:type="gramEnd"/>
            <w:r>
              <w:rPr>
                <w:rFonts w:cs="宋体" w:hint="eastAsia"/>
                <w:i/>
              </w:rPr>
              <w:t>);</w:t>
            </w:r>
          </w:p>
          <w:p w14:paraId="2F5A3D57" w14:textId="77777777" w:rsidR="007B1603" w:rsidRDefault="00000000">
            <w:pPr>
              <w:rPr>
                <w:rFonts w:cs="宋体"/>
                <w:i/>
                <w:color w:val="0000FF"/>
              </w:rPr>
            </w:pPr>
            <w:r>
              <w:rPr>
                <w:rFonts w:cs="宋体" w:hint="eastAsia"/>
                <w:i/>
              </w:rPr>
              <w:t xml:space="preserve">#endif </w:t>
            </w:r>
            <w:r>
              <w:rPr>
                <w:rFonts w:cs="宋体" w:hint="eastAsia"/>
                <w:i/>
                <w:color w:val="0000FF"/>
              </w:rPr>
              <w:t>/* BUTTON_SENSOR_ON */</w:t>
            </w:r>
          </w:p>
          <w:p w14:paraId="33EFFCEF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  }</w:t>
            </w:r>
          </w:p>
          <w:p w14:paraId="18C73DDC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lastRenderedPageBreak/>
              <w:t xml:space="preserve">  }</w:t>
            </w:r>
          </w:p>
          <w:p w14:paraId="2E9CDD04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 xml:space="preserve">  PROCESS_</w:t>
            </w:r>
            <w:proofErr w:type="gramStart"/>
            <w:r>
              <w:rPr>
                <w:rFonts w:cs="宋体" w:hint="eastAsia"/>
                <w:i/>
              </w:rPr>
              <w:t>END(</w:t>
            </w:r>
            <w:proofErr w:type="gramEnd"/>
            <w:r>
              <w:rPr>
                <w:rFonts w:cs="宋体" w:hint="eastAsia"/>
                <w:i/>
              </w:rPr>
              <w:t>);</w:t>
            </w:r>
          </w:p>
          <w:p w14:paraId="52D7AFDA" w14:textId="77777777" w:rsidR="007B1603" w:rsidRDefault="00000000">
            <w:pPr>
              <w:rPr>
                <w:rFonts w:cs="宋体"/>
                <w:i/>
              </w:rPr>
            </w:pPr>
            <w:r>
              <w:rPr>
                <w:rFonts w:cs="宋体" w:hint="eastAsia"/>
                <w:i/>
              </w:rPr>
              <w:t>}</w:t>
            </w:r>
          </w:p>
          <w:p w14:paraId="37823063" w14:textId="77777777" w:rsidR="007B1603" w:rsidRDefault="007B1603">
            <w:pPr>
              <w:rPr>
                <w:rFonts w:cs="宋体"/>
                <w:i/>
              </w:rPr>
            </w:pPr>
          </w:p>
          <w:p w14:paraId="188718EA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注意：将以下红色部分代码的地址改为服务器的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IPv6</w:t>
            </w:r>
            <w:r>
              <w:rPr>
                <w:rFonts w:hint="eastAsia"/>
                <w:color w:val="0000FF"/>
              </w:rPr>
              <w:t>地址，需要将上步获取服务器的</w:t>
            </w:r>
            <w:r>
              <w:rPr>
                <w:rFonts w:hint="eastAsia"/>
                <w:color w:val="0000FF"/>
              </w:rPr>
              <w:t>IEEE</w:t>
            </w:r>
            <w:r>
              <w:rPr>
                <w:rFonts w:hint="eastAsia"/>
                <w:color w:val="0000FF"/>
              </w:rPr>
              <w:t>地址转换成</w:t>
            </w:r>
            <w:r>
              <w:rPr>
                <w:rFonts w:hint="eastAsia"/>
                <w:color w:val="0000FF"/>
              </w:rPr>
              <w:t>IPv6</w:t>
            </w:r>
            <w:r>
              <w:rPr>
                <w:rFonts w:hint="eastAsia"/>
                <w:color w:val="0000FF"/>
              </w:rPr>
              <w:t>地址。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IEEE 802.15.4地址转换为IPv6地址的</w:t>
            </w:r>
            <w:r>
              <w:rPr>
                <w:rFonts w:hint="eastAsia"/>
                <w:color w:val="0000FF"/>
              </w:rPr>
              <w:t>方法如下</w:t>
            </w:r>
            <w:r>
              <w:rPr>
                <w:rFonts w:hint="eastAsia"/>
                <w:color w:val="0000FF"/>
              </w:rPr>
              <w:t>:</w:t>
            </w:r>
          </w:p>
          <w:p w14:paraId="11D37F69" w14:textId="77777777" w:rsidR="007B1603" w:rsidRDefault="00000000">
            <w:pPr>
              <w:rPr>
                <w:rFonts w:ascii="宋体" w:hAnsi="宋体" w:cs="宋体"/>
                <w:color w:val="0000FF"/>
                <w:szCs w:val="21"/>
              </w:rPr>
            </w:pPr>
            <w:r>
              <w:rPr>
                <w:rFonts w:ascii="宋体" w:hAnsi="宋体" w:cs="宋体" w:hint="eastAsia"/>
                <w:color w:val="0000FF"/>
                <w:szCs w:val="21"/>
              </w:rPr>
              <w:t>若IEEE地址为：00-12-4B-00-05-43-42-B2；</w:t>
            </w:r>
          </w:p>
          <w:p w14:paraId="79CB8DAC" w14:textId="77777777" w:rsidR="007B1603" w:rsidRDefault="00000000">
            <w:pPr>
              <w:rPr>
                <w:b/>
                <w:bCs/>
                <w:color w:val="0000FF"/>
              </w:rPr>
            </w:pPr>
            <w:r>
              <w:rPr>
                <w:rFonts w:ascii="宋体" w:hAnsi="宋体" w:cs="宋体" w:hint="eastAsia"/>
                <w:color w:val="0000FF"/>
                <w:szCs w:val="21"/>
              </w:rPr>
              <w:t>那么它的链路本地地址为</w:t>
            </w:r>
            <w:bookmarkStart w:id="0" w:name="OLE_LINK1"/>
            <w:r>
              <w:rPr>
                <w:rFonts w:ascii="宋体" w:hAnsi="宋体" w:cs="宋体" w:hint="eastAsia"/>
                <w:color w:val="0000FF"/>
                <w:szCs w:val="21"/>
              </w:rPr>
              <w:t>：FE-80-00-00-00-00-00-00-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02-12-4B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00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0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5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43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42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bookmarkEnd w:id="0"/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B2</w:t>
            </w:r>
            <w:r>
              <w:rPr>
                <w:rFonts w:ascii="宋体" w:hAnsi="宋体" w:cs="宋体"/>
                <w:color w:val="0000FF"/>
                <w:szCs w:val="21"/>
              </w:rPr>
              <w:t>，请注意IEEE地址的首字节00被翻转为02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，</w:t>
            </w:r>
            <w:r>
              <w:rPr>
                <w:rFonts w:ascii="宋体" w:hAnsi="宋体" w:cs="宋体"/>
                <w:color w:val="0000FF"/>
                <w:szCs w:val="21"/>
              </w:rPr>
              <w:t>可简写为FE80::212:4B00: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543</w:t>
            </w:r>
            <w:r>
              <w:rPr>
                <w:rFonts w:ascii="宋体" w:hAnsi="宋体" w:cs="宋体"/>
                <w:color w:val="0000FF"/>
                <w:szCs w:val="21"/>
              </w:rPr>
              <w:t>: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42B2</w:t>
            </w:r>
            <w:r>
              <w:rPr>
                <w:rFonts w:ascii="宋体" w:hAnsi="宋体" w:cs="宋体"/>
                <w:color w:val="0000FF"/>
                <w:szCs w:val="21"/>
              </w:rPr>
              <w:t>。</w:t>
            </w:r>
          </w:p>
          <w:p w14:paraId="1106F7F9" w14:textId="77777777" w:rsidR="007B1603" w:rsidRDefault="00000000">
            <w:pPr>
              <w:rPr>
                <w:b/>
                <w:bCs/>
              </w:rPr>
            </w:pPr>
            <w:proofErr w:type="spellStart"/>
            <w:r>
              <w:rPr>
                <w:rFonts w:hint="eastAsia"/>
                <w:b/>
                <w:bCs/>
              </w:rPr>
              <w:t>Client.c</w:t>
            </w:r>
            <w:proofErr w:type="spellEnd"/>
          </w:p>
          <w:p w14:paraId="5363C1EE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/*---------------------------------------------------------------------------*/</w:t>
            </w:r>
          </w:p>
          <w:p w14:paraId="3513A353" w14:textId="77777777" w:rsidR="007B1603" w:rsidRDefault="00000000">
            <w:r>
              <w:rPr>
                <w:rFonts w:hint="eastAsia"/>
              </w:rPr>
              <w:t>PROCESS(</w:t>
            </w:r>
            <w:proofErr w:type="spellStart"/>
            <w:r>
              <w:rPr>
                <w:rFonts w:hint="eastAsia"/>
              </w:rPr>
              <w:t>udp_client_process</w:t>
            </w:r>
            <w:proofErr w:type="spellEnd"/>
            <w:r>
              <w:rPr>
                <w:rFonts w:hint="eastAsia"/>
              </w:rPr>
              <w:t>, "UDP client process");  //UDP</w:t>
            </w:r>
            <w:r>
              <w:rPr>
                <w:rFonts w:hint="eastAsia"/>
              </w:rPr>
              <w:t>客户端进程</w:t>
            </w:r>
          </w:p>
          <w:p w14:paraId="4D6D7527" w14:textId="77777777" w:rsidR="007B1603" w:rsidRDefault="007B1603"/>
          <w:p w14:paraId="7B343660" w14:textId="77777777" w:rsidR="007B1603" w:rsidRDefault="00000000">
            <w:r>
              <w:rPr>
                <w:rFonts w:hint="eastAsia"/>
              </w:rPr>
              <w:t>#</w:t>
            </w:r>
            <w:proofErr w:type="gramStart"/>
            <w:r>
              <w:rPr>
                <w:rFonts w:hint="eastAsia"/>
              </w:rPr>
              <w:t>if</w:t>
            </w:r>
            <w:proofErr w:type="gramEnd"/>
            <w:r>
              <w:rPr>
                <w:rFonts w:hint="eastAsia"/>
              </w:rPr>
              <w:t xml:space="preserve"> BUTTON_SENSOR_ON</w:t>
            </w:r>
          </w:p>
          <w:p w14:paraId="1D16FF95" w14:textId="77777777" w:rsidR="007B1603" w:rsidRDefault="00000000">
            <w:r>
              <w:rPr>
                <w:rFonts w:hint="eastAsia"/>
              </w:rPr>
              <w:t>PROCESS_</w:t>
            </w:r>
            <w:proofErr w:type="gramStart"/>
            <w:r>
              <w:rPr>
                <w:rFonts w:hint="eastAsia"/>
              </w:rPr>
              <w:t>NAME(</w:t>
            </w:r>
            <w:proofErr w:type="gramEnd"/>
            <w:r>
              <w:rPr>
                <w:rFonts w:hint="eastAsia"/>
              </w:rPr>
              <w:t>ping6_process);</w:t>
            </w:r>
          </w:p>
          <w:p w14:paraId="1657B09A" w14:textId="77777777" w:rsidR="007B1603" w:rsidRDefault="00000000">
            <w:r>
              <w:rPr>
                <w:rFonts w:hint="eastAsia"/>
              </w:rPr>
              <w:t>AUTOSTART_</w:t>
            </w:r>
            <w:proofErr w:type="gramStart"/>
            <w:r>
              <w:rPr>
                <w:rFonts w:hint="eastAsia"/>
              </w:rPr>
              <w:t>PROCESSES(</w:t>
            </w:r>
            <w:proofErr w:type="gramEnd"/>
            <w:r>
              <w:rPr>
                <w:rFonts w:hint="eastAsia"/>
              </w:rPr>
              <w:t>&amp;</w:t>
            </w:r>
            <w:proofErr w:type="spellStart"/>
            <w:r>
              <w:rPr>
                <w:rFonts w:hint="eastAsia"/>
              </w:rPr>
              <w:t>udp_client_process</w:t>
            </w:r>
            <w:proofErr w:type="spellEnd"/>
            <w:r>
              <w:rPr>
                <w:rFonts w:hint="eastAsia"/>
              </w:rPr>
              <w:t>, &amp;ping6_process);</w:t>
            </w:r>
          </w:p>
          <w:p w14:paraId="3D1EC3A3" w14:textId="77777777" w:rsidR="007B1603" w:rsidRDefault="00000000">
            <w:r>
              <w:rPr>
                <w:rFonts w:hint="eastAsia"/>
              </w:rPr>
              <w:t>#else</w:t>
            </w:r>
          </w:p>
          <w:p w14:paraId="604406D3" w14:textId="77777777" w:rsidR="007B1603" w:rsidRDefault="00000000">
            <w:r>
              <w:rPr>
                <w:rFonts w:hint="eastAsia"/>
              </w:rPr>
              <w:t>AUTOSTART_PROCESSES(&amp;</w:t>
            </w:r>
            <w:proofErr w:type="spellStart"/>
            <w:r>
              <w:rPr>
                <w:rFonts w:hint="eastAsia"/>
              </w:rPr>
              <w:t>udp_client_process</w:t>
            </w:r>
            <w:proofErr w:type="spellEnd"/>
            <w:r>
              <w:rPr>
                <w:rFonts w:hint="eastAsia"/>
              </w:rPr>
              <w:t>);</w:t>
            </w:r>
          </w:p>
          <w:p w14:paraId="2CC6B8DA" w14:textId="77777777" w:rsidR="007B1603" w:rsidRDefault="00000000">
            <w:r>
              <w:rPr>
                <w:rFonts w:hint="eastAsia"/>
              </w:rPr>
              <w:t>#endif</w:t>
            </w:r>
          </w:p>
          <w:p w14:paraId="5EAE41C2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/*---------------------------------------------------------------------------*/</w:t>
            </w:r>
          </w:p>
          <w:p w14:paraId="5E1DA304" w14:textId="77777777" w:rsidR="007B1603" w:rsidRDefault="00000000">
            <w:r>
              <w:rPr>
                <w:rFonts w:hint="eastAsia"/>
              </w:rPr>
              <w:t>static void</w:t>
            </w:r>
          </w:p>
          <w:p w14:paraId="3203ADBD" w14:textId="77777777" w:rsidR="007B1603" w:rsidRDefault="00000000">
            <w:proofErr w:type="spellStart"/>
            <w:r>
              <w:rPr>
                <w:rFonts w:hint="eastAsia"/>
              </w:rPr>
              <w:t>tcpip_handler</w:t>
            </w:r>
            <w:proofErr w:type="spellEnd"/>
            <w:r>
              <w:rPr>
                <w:rFonts w:hint="eastAsia"/>
              </w:rPr>
              <w:t>(void)</w:t>
            </w:r>
          </w:p>
          <w:p w14:paraId="522D0AF8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</w:rPr>
              <w:t xml:space="preserve">{    </w:t>
            </w:r>
            <w:r>
              <w:rPr>
                <w:rFonts w:hint="eastAsia"/>
                <w:color w:val="0000FF"/>
              </w:rPr>
              <w:t xml:space="preserve"> //</w:t>
            </w:r>
            <w:r>
              <w:rPr>
                <w:rFonts w:hint="eastAsia"/>
                <w:color w:val="0000FF"/>
              </w:rPr>
              <w:t>监听端口信息</w:t>
            </w:r>
          </w:p>
          <w:p w14:paraId="250AA7BC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</w:rPr>
              <w:t xml:space="preserve">  </w:t>
            </w:r>
            <w:proofErr w:type="spellStart"/>
            <w:r>
              <w:rPr>
                <w:rFonts w:hint="eastAsia"/>
              </w:rPr>
              <w:t>leds_on</w:t>
            </w:r>
            <w:proofErr w:type="spellEnd"/>
            <w:r>
              <w:rPr>
                <w:rFonts w:hint="eastAsia"/>
              </w:rPr>
              <w:t xml:space="preserve">(LEDS_GREEN);  </w:t>
            </w:r>
            <w:r>
              <w:rPr>
                <w:rFonts w:hint="eastAsia"/>
                <w:color w:val="0000FF"/>
              </w:rPr>
              <w:t>//</w:t>
            </w:r>
            <w:r>
              <w:rPr>
                <w:rFonts w:hint="eastAsia"/>
                <w:color w:val="0000FF"/>
              </w:rPr>
              <w:t>点亮</w:t>
            </w:r>
            <w:r>
              <w:rPr>
                <w:rFonts w:hint="eastAsia"/>
                <w:color w:val="0000FF"/>
              </w:rPr>
              <w:t>LED</w:t>
            </w:r>
          </w:p>
          <w:p w14:paraId="24D19065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</w:rPr>
              <w:t xml:space="preserve">  if(</w:t>
            </w:r>
            <w:proofErr w:type="spellStart"/>
            <w:r>
              <w:rPr>
                <w:rFonts w:hint="eastAsia"/>
              </w:rPr>
              <w:t>uip_newdata</w:t>
            </w:r>
            <w:proofErr w:type="spellEnd"/>
            <w:r>
              <w:rPr>
                <w:rFonts w:hint="eastAsia"/>
              </w:rPr>
              <w:t xml:space="preserve">()) {   </w:t>
            </w:r>
            <w:r>
              <w:rPr>
                <w:rFonts w:hint="eastAsia"/>
                <w:color w:val="0000FF"/>
              </w:rPr>
              <w:t>//</w:t>
            </w:r>
            <w:r>
              <w:rPr>
                <w:rFonts w:hint="eastAsia"/>
                <w:color w:val="0000FF"/>
              </w:rPr>
              <w:t>若有信息</w:t>
            </w:r>
          </w:p>
          <w:p w14:paraId="169D35E8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</w:rPr>
              <w:t xml:space="preserve">    </w:t>
            </w:r>
            <w:proofErr w:type="spellStart"/>
            <w:r>
              <w:rPr>
                <w:rFonts w:hint="eastAsia"/>
              </w:rPr>
              <w:t>puthexstr</w:t>
            </w:r>
            <w:proofErr w:type="spellEnd"/>
            <w:r>
              <w:rPr>
                <w:rFonts w:hint="eastAsia"/>
              </w:rPr>
              <w:t>(</w:t>
            </w:r>
            <w:proofErr w:type="spellStart"/>
            <w:r>
              <w:rPr>
                <w:rFonts w:hint="eastAsia"/>
              </w:rPr>
              <w:t>uip_appdata</w:t>
            </w:r>
            <w:proofErr w:type="spellEnd"/>
            <w:r>
              <w:rPr>
                <w:rFonts w:hint="eastAsia"/>
              </w:rPr>
              <w:t xml:space="preserve"> , </w:t>
            </w:r>
            <w:proofErr w:type="spellStart"/>
            <w:r>
              <w:rPr>
                <w:rFonts w:hint="eastAsia"/>
              </w:rPr>
              <w:t>uip_datalen</w:t>
            </w:r>
            <w:proofErr w:type="spellEnd"/>
            <w:r>
              <w:rPr>
                <w:rFonts w:hint="eastAsia"/>
              </w:rPr>
              <w:t xml:space="preserve">());  </w:t>
            </w:r>
            <w:r>
              <w:rPr>
                <w:rFonts w:hint="eastAsia"/>
                <w:color w:val="0000FF"/>
              </w:rPr>
              <w:t>//</w:t>
            </w:r>
            <w:r>
              <w:rPr>
                <w:rFonts w:hint="eastAsia"/>
                <w:color w:val="0000FF"/>
              </w:rPr>
              <w:t>将信息通过串口输出</w:t>
            </w:r>
          </w:p>
          <w:p w14:paraId="2829B623" w14:textId="77777777" w:rsidR="007B1603" w:rsidRDefault="00000000">
            <w:r>
              <w:rPr>
                <w:rFonts w:hint="eastAsia"/>
              </w:rPr>
              <w:t xml:space="preserve">  }</w:t>
            </w:r>
          </w:p>
          <w:p w14:paraId="633D20AC" w14:textId="77777777" w:rsidR="007B1603" w:rsidRDefault="00000000">
            <w:pPr>
              <w:rPr>
                <w:color w:val="0000FF"/>
              </w:rPr>
            </w:pPr>
            <w:r>
              <w:rPr>
                <w:rFonts w:hint="eastAsia"/>
              </w:rPr>
              <w:t xml:space="preserve">  </w:t>
            </w:r>
            <w:proofErr w:type="spellStart"/>
            <w:r>
              <w:rPr>
                <w:rFonts w:hint="eastAsia"/>
              </w:rPr>
              <w:t>leds_off</w:t>
            </w:r>
            <w:proofErr w:type="spellEnd"/>
            <w:r>
              <w:rPr>
                <w:rFonts w:hint="eastAsia"/>
              </w:rPr>
              <w:t xml:space="preserve">(LEDS_GREEN);  </w:t>
            </w:r>
            <w:r>
              <w:rPr>
                <w:rFonts w:hint="eastAsia"/>
                <w:color w:val="0000FF"/>
              </w:rPr>
              <w:t>//</w:t>
            </w:r>
            <w:r>
              <w:rPr>
                <w:rFonts w:hint="eastAsia"/>
                <w:color w:val="0000FF"/>
              </w:rPr>
              <w:t>熄灭</w:t>
            </w:r>
            <w:r>
              <w:rPr>
                <w:rFonts w:hint="eastAsia"/>
                <w:color w:val="0000FF"/>
              </w:rPr>
              <w:t>LED</w:t>
            </w:r>
          </w:p>
          <w:p w14:paraId="3B1B5D06" w14:textId="77777777" w:rsidR="007B1603" w:rsidRDefault="00000000">
            <w:r>
              <w:rPr>
                <w:rFonts w:hint="eastAsia"/>
              </w:rPr>
              <w:t xml:space="preserve">  return;</w:t>
            </w:r>
          </w:p>
          <w:p w14:paraId="23CC704B" w14:textId="77777777" w:rsidR="007B1603" w:rsidRDefault="00000000">
            <w:r>
              <w:rPr>
                <w:rFonts w:hint="eastAsia"/>
              </w:rPr>
              <w:t>}</w:t>
            </w:r>
          </w:p>
          <w:p w14:paraId="74FCC12A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>/*------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udp_client_process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 xml:space="preserve"> start------------------------------*/</w:t>
            </w:r>
          </w:p>
          <w:p w14:paraId="1F8B52E2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PROCESS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THREAD(</w:t>
            </w:r>
            <w:proofErr w:type="spellStart"/>
            <w:proofErr w:type="gramEnd"/>
            <w:r>
              <w:rPr>
                <w:rFonts w:ascii="宋体" w:hAnsi="宋体" w:cs="宋体" w:hint="eastAsia"/>
                <w:sz w:val="24"/>
              </w:rPr>
              <w:t>udp_client_process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,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v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, data)</w:t>
            </w:r>
          </w:p>
          <w:p w14:paraId="3EF76DDC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{</w:t>
            </w:r>
          </w:p>
          <w:p w14:paraId="353E6EE2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static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struct</w:t>
            </w:r>
            <w:proofErr w:type="gramEnd"/>
            <w:r>
              <w:rPr>
                <w:rFonts w:ascii="宋体" w:hAnsi="宋体" w:cs="宋体" w:hint="eastAsia"/>
                <w:sz w:val="24"/>
              </w:rPr>
              <w:t xml:space="preserve">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time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et;</w:t>
            </w:r>
          </w:p>
          <w:p w14:paraId="3730A566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ip_ipaddr_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ipadd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;</w:t>
            </w:r>
          </w:p>
          <w:p w14:paraId="604616F7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char </w:t>
            </w:r>
            <w:proofErr w:type="spellStart"/>
            <w:proofErr w:type="gramStart"/>
            <w:r>
              <w:rPr>
                <w:rFonts w:ascii="宋体" w:hAnsi="宋体" w:cs="宋体" w:hint="eastAsia"/>
                <w:sz w:val="24"/>
              </w:rPr>
              <w:t>ipaddrst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[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32];</w:t>
            </w:r>
          </w:p>
          <w:p w14:paraId="7BEBE48F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23AC3232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PROCESS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BEGIN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200E5F8A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"UDP client process started\r\n");</w:t>
            </w:r>
          </w:p>
          <w:p w14:paraId="6273ED86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146C16F5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//设置链路单播地址 即服务器的地址</w:t>
            </w:r>
          </w:p>
          <w:p w14:paraId="11B9705A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//刚才的地址为：</w:t>
            </w:r>
            <w:r>
              <w:rPr>
                <w:rFonts w:ascii="宋体" w:hAnsi="宋体" w:cs="宋体" w:hint="eastAsia"/>
                <w:color w:val="0000FF"/>
                <w:szCs w:val="21"/>
              </w:rPr>
              <w:t>FE-80-00-00-00-00-00-00-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02-12-4B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00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0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5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43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42</w:t>
            </w:r>
            <w:r>
              <w:rPr>
                <w:rFonts w:ascii="宋体" w:hAnsi="宋体" w:cs="宋体"/>
                <w:b/>
                <w:bCs/>
                <w:color w:val="0000FF"/>
                <w:szCs w:val="21"/>
              </w:rPr>
              <w:t>-</w:t>
            </w:r>
            <w:r>
              <w:rPr>
                <w:rFonts w:ascii="宋体" w:hAnsi="宋体" w:cs="宋体" w:hint="eastAsia"/>
                <w:b/>
                <w:bCs/>
                <w:color w:val="0000FF"/>
                <w:szCs w:val="21"/>
              </w:rPr>
              <w:t>B2</w:t>
            </w:r>
          </w:p>
          <w:p w14:paraId="1217DAC8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uip_ip6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addr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&amp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ipadd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, </w:t>
            </w:r>
            <w:r>
              <w:rPr>
                <w:rFonts w:ascii="宋体" w:hAnsi="宋体" w:cs="宋体" w:hint="eastAsia"/>
                <w:color w:val="FF0000"/>
                <w:sz w:val="24"/>
              </w:rPr>
              <w:t>0xfe80,0,0,0,0x0212,0x4b00,0x0543,0x42B2</w:t>
            </w:r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3830D2F8" w14:textId="77777777" w:rsidR="007B1603" w:rsidRDefault="00000000">
            <w:pPr>
              <w:ind w:left="2100" w:firstLine="420"/>
              <w:rPr>
                <w:rFonts w:ascii="宋体" w:hAnsi="宋体" w:cs="宋体"/>
                <w:color w:val="FF0000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r>
              <w:rPr>
                <w:rFonts w:ascii="宋体" w:hAnsi="宋体" w:cs="宋体" w:hint="eastAsia"/>
                <w:color w:val="FF0000"/>
                <w:sz w:val="24"/>
              </w:rPr>
              <w:t>//</w:t>
            </w:r>
            <w:bookmarkStart w:id="1" w:name="OLE_LINK2"/>
            <w:r>
              <w:rPr>
                <w:rFonts w:ascii="宋体" w:hAnsi="宋体" w:cs="宋体" w:hint="eastAsia"/>
                <w:color w:val="FF0000"/>
                <w:sz w:val="24"/>
              </w:rPr>
              <w:t>这里输入刚才得到的链路本地地址</w:t>
            </w:r>
            <w:bookmarkEnd w:id="1"/>
          </w:p>
          <w:p w14:paraId="441A434B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lastRenderedPageBreak/>
              <w:t xml:space="preserve">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* new connection with remote host */</w:t>
            </w:r>
          </w:p>
          <w:p w14:paraId="3E946DDC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=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dp_new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&amp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ipadd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, UIP_HTONS(3000), NULL);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创建连接</w:t>
            </w:r>
          </w:p>
          <w:p w14:paraId="5F47740D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if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(!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) {</w:t>
            </w:r>
          </w:p>
          <w:p w14:paraId="533BFC79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"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dp_new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error.\r\n");</w:t>
            </w:r>
          </w:p>
          <w:p w14:paraId="3F51A16C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}</w:t>
            </w:r>
          </w:p>
          <w:p w14:paraId="39AA828D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dp_bind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, UIP_HTONS(LOCAL_CONN_PORT)); /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设置端口号</w:t>
            </w:r>
          </w:p>
          <w:p w14:paraId="5D5F3EA7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29F367EF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"Link-Local connection with ");</w:t>
            </w:r>
          </w:p>
          <w:p w14:paraId="79E6F870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PRINT6ADDR(&amp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ripadd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2CD5DEDE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" local/remote port %u/%u\r\n",</w:t>
            </w:r>
          </w:p>
          <w:p w14:paraId="23D3BFFE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UIP_HTONS(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por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), UIP_HTONS(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l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rpor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));</w:t>
            </w:r>
          </w:p>
          <w:p w14:paraId="0D7948D8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</w:p>
          <w:p w14:paraId="00EC4A95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设置全局单播地址 </w:t>
            </w:r>
          </w:p>
          <w:p w14:paraId="03F5EDE1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>/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*  uip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_ip6addr(&amp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ipaddr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, 0xaaaa,0,0,0,0x0212,0x4b00,0x0543,0x42B2);</w:t>
            </w:r>
          </w:p>
          <w:p w14:paraId="0CB3899D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 xml:space="preserve"> =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udp_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new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(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&amp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ipaddr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, UIP_HTONS(3000), NULL);</w:t>
            </w:r>
          </w:p>
          <w:p w14:paraId="5EB305D6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if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(!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) {</w:t>
            </w:r>
          </w:p>
          <w:p w14:paraId="14F3CD59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  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"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udp_new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 xml:space="preserve">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 xml:space="preserve"> error.\r\n");</w:t>
            </w:r>
          </w:p>
          <w:p w14:paraId="68199CE1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}</w:t>
            </w:r>
          </w:p>
          <w:p w14:paraId="39A463DE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udp_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bind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(</w:t>
            </w:r>
            <w:proofErr w:type="spellStart"/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, UIP_HTONS(GLOBAL_CONN_PORT));</w:t>
            </w:r>
          </w:p>
          <w:p w14:paraId="72980659" w14:textId="77777777" w:rsidR="007B1603" w:rsidRDefault="007B1603">
            <w:pPr>
              <w:rPr>
                <w:rFonts w:ascii="宋体" w:hAnsi="宋体" w:cs="宋体"/>
                <w:color w:val="0000FF"/>
                <w:sz w:val="24"/>
              </w:rPr>
            </w:pPr>
          </w:p>
          <w:p w14:paraId="4D388835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"Global connection with ");</w:t>
            </w:r>
          </w:p>
          <w:p w14:paraId="0CCE271C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PRINT6ADDR(&amp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ripaddr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);</w:t>
            </w:r>
          </w:p>
          <w:p w14:paraId="5BBF0615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PRINTF(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" local/remote port %u/%u\r\n",</w:t>
            </w:r>
          </w:p>
          <w:p w14:paraId="4A593436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        UIP_HTONS(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lport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), UIP_HTONS(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g_conn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-&gt;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rport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));</w:t>
            </w:r>
          </w:p>
          <w:p w14:paraId="5B34DAA0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>*/</w:t>
            </w:r>
          </w:p>
          <w:p w14:paraId="15B41241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timer_se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(&amp;et, SEND_INTERVAL);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设置时间</w:t>
            </w:r>
          </w:p>
          <w:p w14:paraId="382D1132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33F96CE1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while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1) {</w:t>
            </w:r>
          </w:p>
          <w:p w14:paraId="02D2B2AF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PROCESS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YIELD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681D86DD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if(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timer_expired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&amp;et)) {</w:t>
            </w:r>
          </w:p>
          <w:p w14:paraId="4FCBBB55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timeout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handle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55DE7DB3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timer_restar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&amp;et);</w:t>
            </w:r>
          </w:p>
          <w:p w14:paraId="5389235A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} else if(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ev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 ==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tcpip_even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) {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/监听端口</w:t>
            </w:r>
          </w:p>
          <w:p w14:paraId="4F1E200B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tcpip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handler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51C0127F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}</w:t>
            </w:r>
          </w:p>
          <w:p w14:paraId="50927D6F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}</w:t>
            </w:r>
          </w:p>
          <w:p w14:paraId="1EE2E95D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PROCESS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END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);</w:t>
            </w:r>
          </w:p>
          <w:p w14:paraId="021F46B1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}</w:t>
            </w:r>
          </w:p>
          <w:p w14:paraId="04E7A6BB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45F410C7" w14:textId="77777777" w:rsidR="007B1603" w:rsidRDefault="00000000">
            <w:r>
              <w:rPr>
                <w:rFonts w:hint="eastAsia"/>
              </w:rPr>
              <w:t>C</w:t>
            </w:r>
            <w:r>
              <w:rPr>
                <w:rFonts w:hint="eastAsia"/>
                <w:b/>
                <w:bCs/>
              </w:rPr>
              <w:t>ontiki-</w:t>
            </w:r>
            <w:proofErr w:type="spellStart"/>
            <w:r>
              <w:rPr>
                <w:rFonts w:hint="eastAsia"/>
                <w:b/>
                <w:bCs/>
              </w:rPr>
              <w:t>main.c</w:t>
            </w:r>
            <w:proofErr w:type="spellEnd"/>
          </w:p>
          <w:p w14:paraId="3F347FA5" w14:textId="77777777" w:rsidR="007B1603" w:rsidRDefault="00000000">
            <w:pPr>
              <w:rPr>
                <w:rFonts w:ascii="宋体" w:hAnsi="宋体" w:cs="宋体"/>
                <w:color w:val="FF0000"/>
                <w:sz w:val="24"/>
              </w:rPr>
            </w:pPr>
            <w:r>
              <w:rPr>
                <w:rFonts w:ascii="宋体" w:hAnsi="宋体" w:cs="宋体" w:hint="eastAsia"/>
                <w:color w:val="FF0000"/>
                <w:sz w:val="24"/>
              </w:rPr>
              <w:t>由于server和client两个项目都是共用一个</w:t>
            </w:r>
            <w:proofErr w:type="spellStart"/>
            <w:r>
              <w:rPr>
                <w:rFonts w:ascii="宋体" w:hAnsi="宋体" w:cs="宋体" w:hint="eastAsia"/>
                <w:color w:val="FF0000"/>
                <w:sz w:val="24"/>
              </w:rPr>
              <w:t>main.c</w:t>
            </w:r>
            <w:proofErr w:type="spellEnd"/>
            <w:r>
              <w:rPr>
                <w:rFonts w:ascii="宋体" w:hAnsi="宋体" w:cs="宋体" w:hint="eastAsia"/>
                <w:color w:val="FF0000"/>
                <w:sz w:val="24"/>
              </w:rPr>
              <w:t>函数，所以要以宏UDP_SERVER和UDP_CLIENT 分别对串口接收中断进行相应的处理。</w:t>
            </w:r>
          </w:p>
          <w:p w14:paraId="5C11B3EF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proofErr w:type="gramStart"/>
            <w:r>
              <w:rPr>
                <w:rFonts w:ascii="宋体" w:hAnsi="宋体" w:cs="宋体" w:hint="eastAsia"/>
                <w:sz w:val="24"/>
              </w:rPr>
              <w:t>while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1) {</w:t>
            </w:r>
          </w:p>
          <w:p w14:paraId="2E30AD3E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#if UDP_SERVER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/选择服务器时</w:t>
            </w:r>
          </w:p>
          <w:p w14:paraId="1C730010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02D625CE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if(U0_Rflag==1)</w:t>
            </w:r>
          </w:p>
          <w:p w14:paraId="6C7507F4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{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/发送给客户端</w:t>
            </w:r>
          </w:p>
          <w:p w14:paraId="60BF1DB8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ip_udp_packet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send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server_conn,U0_Rx_buf , U0_Rx_count);</w:t>
            </w:r>
          </w:p>
          <w:p w14:paraId="1EE3F2FD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memse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 xml:space="preserve">(U0_Rx_buf, 0, 60);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>//缓存区清零</w:t>
            </w:r>
          </w:p>
          <w:p w14:paraId="29ED90E7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    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puthexstr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(U0_Rx_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buf,U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0_Rx_count);</w:t>
            </w:r>
          </w:p>
          <w:p w14:paraId="19DCC237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U0_Rflag=0;</w:t>
            </w:r>
          </w:p>
          <w:p w14:paraId="451378B8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U0_Rx_count=0;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 //接收长度清零</w:t>
            </w:r>
          </w:p>
          <w:p w14:paraId="170B024A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}</w:t>
            </w:r>
          </w:p>
          <w:p w14:paraId="1C638363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#endif  </w:t>
            </w:r>
          </w:p>
          <w:p w14:paraId="30B430C7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</w:t>
            </w:r>
          </w:p>
          <w:p w14:paraId="0BC00488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#if UDP_CLIENT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选择客户端时</w:t>
            </w:r>
          </w:p>
          <w:p w14:paraId="607A9EC2" w14:textId="77777777" w:rsidR="007B1603" w:rsidRDefault="007B1603">
            <w:pPr>
              <w:rPr>
                <w:rFonts w:ascii="宋体" w:hAnsi="宋体" w:cs="宋体"/>
                <w:sz w:val="24"/>
              </w:rPr>
            </w:pPr>
          </w:p>
          <w:p w14:paraId="5B297202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if(U0_Rflag==1)</w:t>
            </w:r>
          </w:p>
          <w:p w14:paraId="6007A864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{</w:t>
            </w:r>
          </w:p>
          <w:p w14:paraId="20D3F339" w14:textId="77777777" w:rsidR="007B1603" w:rsidRDefault="00000000">
            <w:pPr>
              <w:ind w:firstLineChars="200" w:firstLine="480"/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 xml:space="preserve">//    </w:t>
            </w:r>
            <w:proofErr w:type="spellStart"/>
            <w:r>
              <w:rPr>
                <w:rFonts w:ascii="宋体" w:hAnsi="宋体" w:cs="宋体" w:hint="eastAsia"/>
                <w:color w:val="0000FF"/>
                <w:sz w:val="24"/>
              </w:rPr>
              <w:t>puthexstr</w:t>
            </w:r>
            <w:proofErr w:type="spellEnd"/>
            <w:r>
              <w:rPr>
                <w:rFonts w:ascii="宋体" w:hAnsi="宋体" w:cs="宋体" w:hint="eastAsia"/>
                <w:color w:val="0000FF"/>
                <w:sz w:val="24"/>
              </w:rPr>
              <w:t>(U0_Rx_</w:t>
            </w:r>
            <w:proofErr w:type="gramStart"/>
            <w:r>
              <w:rPr>
                <w:rFonts w:ascii="宋体" w:hAnsi="宋体" w:cs="宋体" w:hint="eastAsia"/>
                <w:color w:val="0000FF"/>
                <w:sz w:val="24"/>
              </w:rPr>
              <w:t>buf,U</w:t>
            </w:r>
            <w:proofErr w:type="gramEnd"/>
            <w:r>
              <w:rPr>
                <w:rFonts w:ascii="宋体" w:hAnsi="宋体" w:cs="宋体" w:hint="eastAsia"/>
                <w:color w:val="0000FF"/>
                <w:sz w:val="24"/>
              </w:rPr>
              <w:t>0_Rx_count);</w:t>
            </w:r>
          </w:p>
          <w:p w14:paraId="7E26A4F3" w14:textId="77777777" w:rsidR="007B1603" w:rsidRDefault="00000000">
            <w:pPr>
              <w:ind w:firstLineChars="200" w:firstLine="480"/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color w:val="0000FF"/>
                <w:sz w:val="24"/>
              </w:rPr>
              <w:t>//发送给服务器</w:t>
            </w:r>
          </w:p>
          <w:p w14:paraId="2B92F6EA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 </w:t>
            </w:r>
            <w:proofErr w:type="spellStart"/>
            <w:r>
              <w:rPr>
                <w:rFonts w:ascii="宋体" w:hAnsi="宋体" w:cs="宋体" w:hint="eastAsia"/>
                <w:sz w:val="24"/>
              </w:rPr>
              <w:t>uip_udp_packet_</w:t>
            </w:r>
            <w:proofErr w:type="gramStart"/>
            <w:r>
              <w:rPr>
                <w:rFonts w:ascii="宋体" w:hAnsi="宋体" w:cs="宋体" w:hint="eastAsia"/>
                <w:sz w:val="24"/>
              </w:rPr>
              <w:t>send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spellStart"/>
            <w:proofErr w:type="gramEnd"/>
            <w:r>
              <w:rPr>
                <w:rFonts w:ascii="宋体" w:hAnsi="宋体" w:cs="宋体" w:hint="eastAsia"/>
                <w:sz w:val="24"/>
              </w:rPr>
              <w:t>this_conn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, U0_Rx_buf, U0_Rx_count);</w:t>
            </w:r>
          </w:p>
          <w:p w14:paraId="40173391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 </w:t>
            </w:r>
            <w:proofErr w:type="spellStart"/>
            <w:proofErr w:type="gramStart"/>
            <w:r>
              <w:rPr>
                <w:rFonts w:ascii="宋体" w:hAnsi="宋体" w:cs="宋体" w:hint="eastAsia"/>
                <w:sz w:val="24"/>
              </w:rPr>
              <w:t>memset</w:t>
            </w:r>
            <w:proofErr w:type="spellEnd"/>
            <w:r>
              <w:rPr>
                <w:rFonts w:ascii="宋体" w:hAnsi="宋体" w:cs="宋体" w:hint="eastAsia"/>
                <w:sz w:val="24"/>
              </w:rPr>
              <w:t>(</w:t>
            </w:r>
            <w:proofErr w:type="gramEnd"/>
            <w:r>
              <w:rPr>
                <w:rFonts w:ascii="宋体" w:hAnsi="宋体" w:cs="宋体" w:hint="eastAsia"/>
                <w:sz w:val="24"/>
              </w:rPr>
              <w:t>U0_Rx_buf, 0, 60);</w:t>
            </w:r>
          </w:p>
          <w:p w14:paraId="5522233B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 U0_Rx_count=0;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接收长度清零</w:t>
            </w:r>
          </w:p>
          <w:p w14:paraId="19AE7B4F" w14:textId="77777777" w:rsidR="007B1603" w:rsidRDefault="00000000">
            <w:pPr>
              <w:rPr>
                <w:rFonts w:ascii="宋体" w:hAnsi="宋体" w:cs="宋体"/>
                <w:color w:val="0000FF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    U0_Rflag=0;  </w:t>
            </w:r>
            <w:r>
              <w:rPr>
                <w:rFonts w:ascii="宋体" w:hAnsi="宋体" w:cs="宋体" w:hint="eastAsia"/>
                <w:color w:val="0000FF"/>
                <w:sz w:val="24"/>
              </w:rPr>
              <w:t xml:space="preserve"> //接收标志清零</w:t>
            </w:r>
          </w:p>
          <w:p w14:paraId="55BD3640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   }</w:t>
            </w:r>
          </w:p>
          <w:p w14:paraId="56D72A10" w14:textId="77777777" w:rsidR="007B1603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 xml:space="preserve"> #endif</w:t>
            </w:r>
          </w:p>
          <w:p w14:paraId="17758879" w14:textId="77777777" w:rsidR="007B1603" w:rsidRDefault="007B1603">
            <w:pPr>
              <w:jc w:val="left"/>
              <w:rPr>
                <w:szCs w:val="21"/>
              </w:rPr>
            </w:pPr>
          </w:p>
          <w:p w14:paraId="13014993" w14:textId="77777777" w:rsidR="007B1603" w:rsidRDefault="00000000">
            <w:pPr>
              <w:ind w:firstLineChars="200" w:firstLine="420"/>
              <w:jc w:val="left"/>
              <w:rPr>
                <w:color w:val="000000" w:themeColor="text1"/>
                <w:szCs w:val="21"/>
              </w:rPr>
            </w:pPr>
            <w:r>
              <w:rPr>
                <w:rFonts w:hint="eastAsia"/>
                <w:color w:val="000000" w:themeColor="text1"/>
                <w:szCs w:val="21"/>
              </w:rPr>
              <w:t>运行结果：</w:t>
            </w:r>
          </w:p>
          <w:p w14:paraId="3370480C" w14:textId="77777777" w:rsidR="007B1603" w:rsidRDefault="00000000">
            <w:pPr>
              <w:ind w:firstLineChars="200" w:firstLine="420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重新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模块时，先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服务器创建网络，过</w:t>
            </w:r>
            <w:r>
              <w:rPr>
                <w:rFonts w:hint="eastAsia"/>
                <w:szCs w:val="21"/>
              </w:rPr>
              <w:t xml:space="preserve"> 2s</w:t>
            </w:r>
            <w:r>
              <w:rPr>
                <w:rFonts w:hint="eastAsia"/>
                <w:szCs w:val="21"/>
              </w:rPr>
              <w:t>左右再启动</w:t>
            </w:r>
            <w:r>
              <w:rPr>
                <w:rFonts w:hint="eastAsia"/>
                <w:szCs w:val="21"/>
              </w:rPr>
              <w:t xml:space="preserve"> IPv6 </w:t>
            </w:r>
            <w:r>
              <w:rPr>
                <w:rFonts w:hint="eastAsia"/>
                <w:szCs w:val="21"/>
              </w:rPr>
              <w:t>客户端。</w:t>
            </w:r>
          </w:p>
          <w:p w14:paraId="19F9E79E" w14:textId="179C5B67" w:rsidR="007B1603" w:rsidRDefault="00E97F4B" w:rsidP="00B5597B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 xml:space="preserve">1. </w:t>
            </w:r>
            <w:r w:rsidRPr="00E97F4B">
              <w:rPr>
                <w:szCs w:val="21"/>
              </w:rPr>
              <w:t>首先，使用串口线将</w:t>
            </w:r>
            <w:r w:rsidRPr="00E97F4B">
              <w:rPr>
                <w:szCs w:val="21"/>
              </w:rPr>
              <w:t>IPv6</w:t>
            </w:r>
            <w:r w:rsidRPr="00E97F4B">
              <w:rPr>
                <w:szCs w:val="21"/>
              </w:rPr>
              <w:t>服务器（标识为</w:t>
            </w:r>
            <w:r w:rsidRPr="00E97F4B">
              <w:rPr>
                <w:szCs w:val="21"/>
              </w:rPr>
              <w:t>7</w:t>
            </w:r>
            <w:r w:rsidRPr="00E97F4B">
              <w:rPr>
                <w:szCs w:val="21"/>
              </w:rPr>
              <w:t>号节点）与计算机相连。确保将白色开关拨至最右侧位置，以便</w:t>
            </w:r>
            <w:r w:rsidRPr="00E97F4B">
              <w:rPr>
                <w:szCs w:val="21"/>
              </w:rPr>
              <w:t>DB9</w:t>
            </w:r>
            <w:r w:rsidRPr="00E97F4B">
              <w:rPr>
                <w:szCs w:val="21"/>
              </w:rPr>
              <w:t>接口与</w:t>
            </w:r>
            <w:r w:rsidRPr="00E97F4B">
              <w:rPr>
                <w:szCs w:val="21"/>
              </w:rPr>
              <w:t>CC2530</w:t>
            </w:r>
            <w:r w:rsidRPr="00E97F4B">
              <w:rPr>
                <w:szCs w:val="21"/>
              </w:rPr>
              <w:t>单片机成功对接。接着，启动串口调试助手软件，并根据下图所示的配置进行设置，完成设置后激活串口通信。</w:t>
            </w:r>
            <w:r>
              <w:rPr>
                <w:noProof/>
              </w:rPr>
              <w:drawing>
                <wp:inline distT="0" distB="0" distL="114300" distR="114300" wp14:anchorId="1E8AA218" wp14:editId="47793D59">
                  <wp:extent cx="3510915" cy="2129155"/>
                  <wp:effectExtent l="0" t="0" r="6985" b="4445"/>
                  <wp:docPr id="31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0915" cy="2129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3E5534" w14:textId="77777777" w:rsidR="00E97F4B" w:rsidRDefault="00000000" w:rsidP="00E97F4B">
            <w:pPr>
              <w:ind w:firstLineChars="200" w:firstLine="420"/>
              <w:jc w:val="lef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E97F4B">
              <w:rPr>
                <w:rFonts w:hint="eastAsia"/>
              </w:rPr>
              <w:t>用串口线连接</w:t>
            </w:r>
            <w:r w:rsidR="00E97F4B">
              <w:rPr>
                <w:rFonts w:hint="eastAsia"/>
              </w:rPr>
              <w:t>IPv6</w:t>
            </w:r>
            <w:r w:rsidR="00E97F4B">
              <w:rPr>
                <w:rFonts w:hint="eastAsia"/>
              </w:rPr>
              <w:t>客户端</w:t>
            </w:r>
            <w:r w:rsidR="00E97F4B">
              <w:rPr>
                <w:rFonts w:hint="eastAsia"/>
              </w:rPr>
              <w:t>(8</w:t>
            </w:r>
            <w:r w:rsidR="00E97F4B">
              <w:rPr>
                <w:rFonts w:hint="eastAsia"/>
              </w:rPr>
              <w:t>号节点</w:t>
            </w:r>
            <w:r w:rsidR="00E97F4B">
              <w:rPr>
                <w:rFonts w:hint="eastAsia"/>
              </w:rPr>
              <w:t>)</w:t>
            </w:r>
            <w:r w:rsidR="00E97F4B">
              <w:rPr>
                <w:rFonts w:hint="eastAsia"/>
              </w:rPr>
              <w:t>，白色开关拨打最右边</w:t>
            </w:r>
            <w:r w:rsidR="00E97F4B">
              <w:rPr>
                <w:rFonts w:hint="eastAsia"/>
              </w:rPr>
              <w:t>(DB9</w:t>
            </w:r>
            <w:r w:rsidR="00E97F4B">
              <w:rPr>
                <w:rFonts w:hint="eastAsia"/>
              </w:rPr>
              <w:t>与</w:t>
            </w:r>
            <w:r w:rsidR="00E97F4B">
              <w:rPr>
                <w:rFonts w:hint="eastAsia"/>
              </w:rPr>
              <w:t>CC2530</w:t>
            </w:r>
          </w:p>
          <w:p w14:paraId="70576548" w14:textId="77777777" w:rsidR="00E97F4B" w:rsidRDefault="00E97F4B" w:rsidP="00E97F4B">
            <w:pPr>
              <w:jc w:val="left"/>
            </w:pPr>
            <w:r>
              <w:rPr>
                <w:rFonts w:hint="eastAsia"/>
              </w:rPr>
              <w:t>连接</w:t>
            </w:r>
            <w:r>
              <w:rPr>
                <w:rFonts w:hint="eastAsia"/>
              </w:rPr>
              <w:t>);</w:t>
            </w:r>
            <w:r>
              <w:rPr>
                <w:rFonts w:hint="eastAsia"/>
              </w:rPr>
              <w:t>打开串口调试助手软件，按下图设置完成后打开串口。</w:t>
            </w:r>
          </w:p>
          <w:p w14:paraId="23376940" w14:textId="63D5809A" w:rsidR="00E97F4B" w:rsidRPr="00E97F4B" w:rsidRDefault="00E97F4B" w:rsidP="00E97F4B">
            <w:pPr>
              <w:ind w:firstLineChars="200" w:firstLine="420"/>
              <w:jc w:val="left"/>
            </w:pPr>
          </w:p>
          <w:p w14:paraId="1FCD6F5A" w14:textId="00577687" w:rsidR="007B1603" w:rsidRDefault="00000000">
            <w:pPr>
              <w:jc w:val="left"/>
            </w:pPr>
            <w:r>
              <w:rPr>
                <w:rFonts w:hint="eastAsia"/>
              </w:rPr>
              <w:lastRenderedPageBreak/>
              <w:t>口。</w:t>
            </w:r>
          </w:p>
          <w:p w14:paraId="2735A4E4" w14:textId="77777777" w:rsidR="007B1603" w:rsidRDefault="00000000" w:rsidP="00B5597B">
            <w:pPr>
              <w:jc w:val="center"/>
            </w:pPr>
            <w:r>
              <w:rPr>
                <w:noProof/>
              </w:rPr>
              <w:drawing>
                <wp:inline distT="0" distB="0" distL="114300" distR="114300" wp14:anchorId="113355E1" wp14:editId="79724458">
                  <wp:extent cx="3866515" cy="2223770"/>
                  <wp:effectExtent l="0" t="0" r="6985" b="11430"/>
                  <wp:docPr id="32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6515" cy="2223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038675" w14:textId="77777777" w:rsidR="007B1603" w:rsidRDefault="007B1603">
            <w:pPr>
              <w:jc w:val="left"/>
            </w:pPr>
          </w:p>
          <w:p w14:paraId="324A2938" w14:textId="3DABF43B" w:rsidR="007B1603" w:rsidRDefault="00000000" w:rsidP="00E97F4B">
            <w:pPr>
              <w:pStyle w:val="aa"/>
              <w:numPr>
                <w:ilvl w:val="0"/>
                <w:numId w:val="4"/>
              </w:numPr>
              <w:ind w:firstLineChars="0"/>
              <w:jc w:val="left"/>
            </w:pPr>
            <w:r>
              <w:t>实验结果及分析</w:t>
            </w:r>
          </w:p>
          <w:p w14:paraId="621C26B4" w14:textId="77777777" w:rsidR="007B1603" w:rsidRDefault="00000000">
            <w:pPr>
              <w:ind w:firstLineChars="200" w:firstLine="420"/>
              <w:jc w:val="left"/>
            </w:pPr>
            <w:r>
              <w:rPr>
                <w:rFonts w:hint="eastAsia"/>
              </w:rPr>
              <w:t>从运行结果来看，成功将</w:t>
            </w:r>
            <w:r>
              <w:rPr>
                <w:rFonts w:hint="eastAsia"/>
              </w:rPr>
              <w:t>IPV6</w:t>
            </w:r>
            <w:r>
              <w:rPr>
                <w:rFonts w:hint="eastAsia"/>
              </w:rPr>
              <w:t>服务端和</w:t>
            </w:r>
            <w:r>
              <w:rPr>
                <w:rFonts w:hint="eastAsia"/>
              </w:rPr>
              <w:t>IPV6</w:t>
            </w:r>
            <w:r>
              <w:rPr>
                <w:rFonts w:hint="eastAsia"/>
              </w:rPr>
              <w:t>客户端接通。</w:t>
            </w:r>
          </w:p>
        </w:tc>
      </w:tr>
      <w:tr w:rsidR="007B1603" w14:paraId="0AF65D0D" w14:textId="77777777">
        <w:tc>
          <w:tcPr>
            <w:tcW w:w="8522" w:type="dxa"/>
            <w:gridSpan w:val="6"/>
            <w:tcBorders>
              <w:bottom w:val="nil"/>
            </w:tcBorders>
          </w:tcPr>
          <w:p w14:paraId="0DE450A4" w14:textId="77777777" w:rsidR="007B1603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四、实验总结</w:t>
            </w:r>
          </w:p>
        </w:tc>
      </w:tr>
      <w:tr w:rsidR="007B1603" w14:paraId="30E3DE26" w14:textId="77777777">
        <w:tc>
          <w:tcPr>
            <w:tcW w:w="8522" w:type="dxa"/>
            <w:gridSpan w:val="6"/>
            <w:tcBorders>
              <w:top w:val="nil"/>
            </w:tcBorders>
          </w:tcPr>
          <w:p w14:paraId="3D61D4EA" w14:textId="2069E383" w:rsidR="007B1603" w:rsidRDefault="009C4051" w:rsidP="009C4051">
            <w:pPr>
              <w:ind w:firstLineChars="200" w:firstLine="420"/>
              <w:jc w:val="left"/>
              <w:rPr>
                <w:szCs w:val="21"/>
              </w:rPr>
            </w:pPr>
            <w:r w:rsidRPr="009C4051">
              <w:rPr>
                <w:szCs w:val="21"/>
              </w:rPr>
              <w:t>在本次关于</w:t>
            </w:r>
            <w:r w:rsidRPr="009C4051">
              <w:rPr>
                <w:szCs w:val="21"/>
              </w:rPr>
              <w:t>IPV6</w:t>
            </w:r>
            <w:r w:rsidRPr="009C4051">
              <w:rPr>
                <w:szCs w:val="21"/>
              </w:rPr>
              <w:t>通信的实验中，我获得了对物联网通信技术的深刻洞察。通过亲手搭建服务器与客户端之间的通信链路，我对这一领域的知识有了更加透彻的掌握。目睹服务器与客户端顺利连接，并在串口调试工具上接收到成功提示的那一刻，我感到无比的兴奋和满足。此次实验不仅让我对</w:t>
            </w:r>
            <w:r w:rsidRPr="009C4051">
              <w:rPr>
                <w:szCs w:val="21"/>
              </w:rPr>
              <w:t>IPV6</w:t>
            </w:r>
            <w:r w:rsidRPr="009C4051">
              <w:rPr>
                <w:szCs w:val="21"/>
              </w:rPr>
              <w:t>通信的基础理论有了初步的了解，还让我掌握了实际操作的相关技巧。通信的每一个环节都是紧密相连的，需要我细心操作，以确保通信的成功实施。作为一项前沿的通信技术，</w:t>
            </w:r>
            <w:r w:rsidRPr="009C4051">
              <w:rPr>
                <w:szCs w:val="21"/>
              </w:rPr>
              <w:t>IPV6</w:t>
            </w:r>
            <w:r w:rsidRPr="009C4051">
              <w:rPr>
                <w:szCs w:val="21"/>
              </w:rPr>
              <w:t>的学习让我站在了通信技术的最前沿，这次实践经历无疑是一次宝贵的技术探索之旅。</w:t>
            </w:r>
          </w:p>
          <w:p w14:paraId="6D31F729" w14:textId="77777777" w:rsidR="007B1603" w:rsidRDefault="007B1603">
            <w:pPr>
              <w:jc w:val="left"/>
              <w:rPr>
                <w:szCs w:val="21"/>
              </w:rPr>
            </w:pPr>
          </w:p>
        </w:tc>
      </w:tr>
    </w:tbl>
    <w:p w14:paraId="30CE3431" w14:textId="77777777" w:rsidR="007B1603" w:rsidRDefault="007B1603">
      <w:pPr>
        <w:ind w:firstLineChars="207" w:firstLine="435"/>
        <w:jc w:val="left"/>
        <w:rPr>
          <w:szCs w:val="21"/>
        </w:rPr>
      </w:pPr>
    </w:p>
    <w:sectPr w:rsidR="007B16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C0481F"/>
    <w:multiLevelType w:val="multilevel"/>
    <w:tmpl w:val="2D56C6D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90A7F64"/>
    <w:multiLevelType w:val="hybridMultilevel"/>
    <w:tmpl w:val="09B84128"/>
    <w:lvl w:ilvl="0" w:tplc="3B84BED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D5348FE"/>
    <w:multiLevelType w:val="multilevel"/>
    <w:tmpl w:val="FC0E461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1835A4"/>
    <w:multiLevelType w:val="singleLevel"/>
    <w:tmpl w:val="7B1835A4"/>
    <w:lvl w:ilvl="0">
      <w:start w:val="1"/>
      <w:numFmt w:val="decimal"/>
      <w:suff w:val="nothing"/>
      <w:lvlText w:val="%1、"/>
      <w:lvlJc w:val="left"/>
    </w:lvl>
  </w:abstractNum>
  <w:num w:numId="1" w16cid:durableId="2074156284">
    <w:abstractNumId w:val="3"/>
  </w:num>
  <w:num w:numId="2" w16cid:durableId="1130705904">
    <w:abstractNumId w:val="2"/>
  </w:num>
  <w:num w:numId="3" w16cid:durableId="1339312603">
    <w:abstractNumId w:val="1"/>
  </w:num>
  <w:num w:numId="4" w16cid:durableId="4214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MTgyY2Y5Y2UxZjkwY2NiYzg1MTM4ZmQzOTFhYWJhY2IifQ=="/>
  </w:docVars>
  <w:rsids>
    <w:rsidRoot w:val="0006400D"/>
    <w:rsid w:val="00002E69"/>
    <w:rsid w:val="000521E0"/>
    <w:rsid w:val="0006400D"/>
    <w:rsid w:val="000A6E3A"/>
    <w:rsid w:val="000B1F8E"/>
    <w:rsid w:val="000C0DCE"/>
    <w:rsid w:val="000C75DB"/>
    <w:rsid w:val="000D1CCB"/>
    <w:rsid w:val="000F6339"/>
    <w:rsid w:val="00127961"/>
    <w:rsid w:val="00334C8D"/>
    <w:rsid w:val="003D3945"/>
    <w:rsid w:val="003D47AA"/>
    <w:rsid w:val="003F1F94"/>
    <w:rsid w:val="003F60E7"/>
    <w:rsid w:val="00424538"/>
    <w:rsid w:val="004B56CB"/>
    <w:rsid w:val="004B6317"/>
    <w:rsid w:val="004D46F2"/>
    <w:rsid w:val="0054724D"/>
    <w:rsid w:val="00550797"/>
    <w:rsid w:val="0055279E"/>
    <w:rsid w:val="0058541D"/>
    <w:rsid w:val="00593FF2"/>
    <w:rsid w:val="00611CEB"/>
    <w:rsid w:val="00667D15"/>
    <w:rsid w:val="00676FCD"/>
    <w:rsid w:val="006C6C42"/>
    <w:rsid w:val="0077258C"/>
    <w:rsid w:val="007831DB"/>
    <w:rsid w:val="007A08AA"/>
    <w:rsid w:val="007B1603"/>
    <w:rsid w:val="007D0127"/>
    <w:rsid w:val="00802F86"/>
    <w:rsid w:val="00825A09"/>
    <w:rsid w:val="008B15C2"/>
    <w:rsid w:val="00953679"/>
    <w:rsid w:val="00981D63"/>
    <w:rsid w:val="009C4046"/>
    <w:rsid w:val="009C4051"/>
    <w:rsid w:val="009C40F0"/>
    <w:rsid w:val="009C4363"/>
    <w:rsid w:val="009F70F3"/>
    <w:rsid w:val="00A576CD"/>
    <w:rsid w:val="00A70B79"/>
    <w:rsid w:val="00AC1E3D"/>
    <w:rsid w:val="00AD45F5"/>
    <w:rsid w:val="00B10A86"/>
    <w:rsid w:val="00B5597B"/>
    <w:rsid w:val="00B63C8B"/>
    <w:rsid w:val="00B7105E"/>
    <w:rsid w:val="00BE7E75"/>
    <w:rsid w:val="00C27E0B"/>
    <w:rsid w:val="00CC414C"/>
    <w:rsid w:val="00CF72B6"/>
    <w:rsid w:val="00E97F4B"/>
    <w:rsid w:val="00EB4DB3"/>
    <w:rsid w:val="00F035AA"/>
    <w:rsid w:val="00F433AA"/>
    <w:rsid w:val="00F57DE8"/>
    <w:rsid w:val="00F611B8"/>
    <w:rsid w:val="00F667B7"/>
    <w:rsid w:val="00FD1024"/>
    <w:rsid w:val="00FE4E5E"/>
    <w:rsid w:val="071A324D"/>
    <w:rsid w:val="0F5A68DD"/>
    <w:rsid w:val="18E62796"/>
    <w:rsid w:val="190869DD"/>
    <w:rsid w:val="2B60255B"/>
    <w:rsid w:val="34F565DC"/>
    <w:rsid w:val="3925145A"/>
    <w:rsid w:val="3C7937F2"/>
    <w:rsid w:val="3DD60F75"/>
    <w:rsid w:val="419929E5"/>
    <w:rsid w:val="432A1241"/>
    <w:rsid w:val="4DB76A0C"/>
    <w:rsid w:val="52756B57"/>
    <w:rsid w:val="54A2797E"/>
    <w:rsid w:val="5BB16E51"/>
    <w:rsid w:val="5C466CF1"/>
    <w:rsid w:val="5F3B04B3"/>
    <w:rsid w:val="60DF3BEB"/>
    <w:rsid w:val="62200B55"/>
    <w:rsid w:val="6D8F5F09"/>
    <w:rsid w:val="7227557F"/>
    <w:rsid w:val="78DD2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EAB42"/>
  <w15:docId w15:val="{40BA86B9-D136-43DB-9A78-D3DC6C11C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autoRedefine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autoRedefine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a">
    <w:name w:val="List Paragraph"/>
    <w:basedOn w:val="a"/>
    <w:autoRedefine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68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985</Words>
  <Characters>5618</Characters>
  <Application>Microsoft Office Word</Application>
  <DocSecurity>0</DocSecurity>
  <Lines>46</Lines>
  <Paragraphs>13</Paragraphs>
  <ScaleCrop>false</ScaleCrop>
  <Company/>
  <LinksUpToDate>false</LinksUpToDate>
  <CharactersWithSpaces>6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10</cp:revision>
  <dcterms:created xsi:type="dcterms:W3CDTF">2024-12-17T02:41:00Z</dcterms:created>
  <dcterms:modified xsi:type="dcterms:W3CDTF">2025-01-1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5BF5234CC711419DA6B2D875CED76CFE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2-28T09:18:52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7222a712-c0a5-4bdf-9876-73e04d098654</vt:lpwstr>
  </property>
  <property fmtid="{D5CDD505-2E9C-101B-9397-08002B2CF9AE}" pid="10" name="MSIP_Label_defa4170-0d19-0005-0004-bc88714345d2_ContentBits">
    <vt:lpwstr>0</vt:lpwstr>
  </property>
</Properties>
</file>